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FB238" w14:textId="77777777" w:rsidR="007662E0" w:rsidRPr="00EC7DE7" w:rsidRDefault="007662E0" w:rsidP="0022543D">
      <w:pPr>
        <w:pStyle w:val="NoSpacing"/>
        <w:ind w:left="-90"/>
        <w:rPr>
          <w:rStyle w:val="Emphasis"/>
          <w:rFonts w:ascii="Arial" w:hAnsi="Arial" w:cs="Arial"/>
          <w:i w:val="0"/>
        </w:rPr>
      </w:pPr>
    </w:p>
    <w:p w14:paraId="145FB239" w14:textId="77777777" w:rsidR="007662E0" w:rsidRPr="00EC7DE7" w:rsidRDefault="007662E0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E673C5F" w14:textId="4D637FED" w:rsidR="00B80483" w:rsidRPr="00EC7DE7" w:rsidRDefault="00E47D96" w:rsidP="00B80483">
      <w:pPr>
        <w:pStyle w:val="NoSpacing"/>
        <w:jc w:val="center"/>
        <w:rPr>
          <w:rStyle w:val="Emphasis"/>
          <w:rFonts w:ascii="Arial" w:hAnsi="Arial" w:cs="Arial"/>
          <w:i w:val="0"/>
        </w:rPr>
      </w:pPr>
      <w:r w:rsidRPr="00EC7DE7">
        <w:rPr>
          <w:rStyle w:val="Emphasis"/>
          <w:rFonts w:ascii="Arial" w:hAnsi="Arial" w:cs="Arial"/>
          <w:i w:val="0"/>
        </w:rPr>
        <w:t xml:space="preserve">ITEC </w:t>
      </w:r>
      <w:r w:rsidR="00B80483" w:rsidRPr="00EC7DE7">
        <w:rPr>
          <w:rStyle w:val="Emphasis"/>
          <w:rFonts w:ascii="Arial" w:hAnsi="Arial" w:cs="Arial"/>
          <w:i w:val="0"/>
        </w:rPr>
        <w:t>3860</w:t>
      </w:r>
      <w:r w:rsidRPr="00EC7DE7">
        <w:rPr>
          <w:rStyle w:val="Emphasis"/>
          <w:rFonts w:ascii="Arial" w:hAnsi="Arial" w:cs="Arial"/>
          <w:i w:val="0"/>
        </w:rPr>
        <w:t xml:space="preserve">- </w:t>
      </w:r>
      <w:r w:rsidR="00B80483" w:rsidRPr="00EC7DE7">
        <w:rPr>
          <w:rStyle w:val="Emphasis"/>
          <w:rFonts w:ascii="Arial" w:hAnsi="Arial" w:cs="Arial"/>
          <w:i w:val="0"/>
        </w:rPr>
        <w:t>Software Development 1</w:t>
      </w:r>
    </w:p>
    <w:p w14:paraId="145FB23A" w14:textId="4B4B2F6D" w:rsidR="009B318C" w:rsidRPr="00EC7DE7" w:rsidRDefault="00E47D96" w:rsidP="00B80483">
      <w:pPr>
        <w:pStyle w:val="NoSpacing"/>
        <w:jc w:val="center"/>
        <w:rPr>
          <w:rStyle w:val="Emphasis"/>
          <w:rFonts w:ascii="Arial" w:hAnsi="Arial" w:cs="Arial"/>
          <w:i w:val="0"/>
        </w:rPr>
      </w:pPr>
      <w:r w:rsidRPr="00EC7DE7">
        <w:rPr>
          <w:rStyle w:val="Emphasis"/>
          <w:rFonts w:ascii="Arial" w:hAnsi="Arial" w:cs="Arial"/>
          <w:i w:val="0"/>
        </w:rPr>
        <w:t>CMS Requirements Definition Assignment</w:t>
      </w:r>
    </w:p>
    <w:p w14:paraId="145FB23B" w14:textId="7D2F75D8" w:rsidR="009B318C" w:rsidRPr="00EC7DE7" w:rsidRDefault="009B318C" w:rsidP="009B318C">
      <w:pPr>
        <w:pStyle w:val="NoSpacing"/>
        <w:rPr>
          <w:rStyle w:val="Emphasis"/>
          <w:rFonts w:ascii="Arial" w:hAnsi="Arial" w:cs="Arial"/>
          <w:i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B318C" w:rsidRPr="00EC7DE7" w14:paraId="145FB23D" w14:textId="77777777" w:rsidTr="009B6073">
        <w:trPr>
          <w:trHeight w:val="161"/>
        </w:trPr>
        <w:tc>
          <w:tcPr>
            <w:tcW w:w="9576" w:type="dxa"/>
            <w:shd w:val="clear" w:color="auto" w:fill="A6A6A6" w:themeFill="background1" w:themeFillShade="A6"/>
          </w:tcPr>
          <w:p w14:paraId="145FB23C" w14:textId="47745BED" w:rsidR="009B318C" w:rsidRPr="00EC7DE7" w:rsidRDefault="00135004" w:rsidP="00C02CC0">
            <w:pPr>
              <w:jc w:val="center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Contributors: </w:t>
            </w:r>
            <w:proofErr w:type="spellStart"/>
            <w:r w:rsidRPr="00EC7DE7">
              <w:rPr>
                <w:rFonts w:ascii="Arial" w:hAnsi="Arial" w:cs="Arial"/>
                <w:iCs/>
              </w:rPr>
              <w:t>Aaleyah</w:t>
            </w:r>
            <w:proofErr w:type="spellEnd"/>
            <w:r w:rsidRPr="00EC7DE7">
              <w:rPr>
                <w:rFonts w:ascii="Arial" w:hAnsi="Arial" w:cs="Arial"/>
                <w:iCs/>
              </w:rPr>
              <w:t xml:space="preserve"> Joseph,</w:t>
            </w:r>
            <w:r w:rsidRPr="00EC7DE7">
              <w:rPr>
                <w:rFonts w:ascii="Arial" w:hAnsi="Arial" w:cs="Arial"/>
              </w:rPr>
              <w:t xml:space="preserve"> </w:t>
            </w:r>
            <w:r w:rsidR="00111B4E" w:rsidRPr="00EC7DE7">
              <w:rPr>
                <w:rFonts w:ascii="Arial" w:hAnsi="Arial" w:cs="Arial"/>
              </w:rPr>
              <w:t xml:space="preserve">Adefemi Kolawole, Scott Nguyen, </w:t>
            </w:r>
            <w:r w:rsidR="009B6073" w:rsidRPr="00EC7DE7">
              <w:rPr>
                <w:rFonts w:ascii="Arial" w:hAnsi="Arial" w:cs="Arial"/>
              </w:rPr>
              <w:t>Matteo Quintero</w:t>
            </w:r>
          </w:p>
        </w:tc>
      </w:tr>
    </w:tbl>
    <w:p w14:paraId="145FB23E" w14:textId="77777777" w:rsidR="00BE6F66" w:rsidRPr="00EC7DE7" w:rsidRDefault="00BE6F66" w:rsidP="00135B77">
      <w:pPr>
        <w:pStyle w:val="NoSpacing"/>
        <w:rPr>
          <w:rStyle w:val="Emphasis"/>
          <w:rFonts w:ascii="Arial" w:hAnsi="Arial" w:cs="Arial"/>
          <w:i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B318C" w:rsidRPr="00EC7DE7" w14:paraId="145FB241" w14:textId="77777777" w:rsidTr="009B318C">
        <w:tc>
          <w:tcPr>
            <w:tcW w:w="4788" w:type="dxa"/>
          </w:tcPr>
          <w:p w14:paraId="145FB23F" w14:textId="77777777" w:rsidR="009B318C" w:rsidRPr="00EC7DE7" w:rsidRDefault="009B318C">
            <w:p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Requirement ID:</w:t>
            </w:r>
            <w:r w:rsidR="00EB6ACB"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  <w:r w:rsidR="003F6F6C"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</w:p>
        </w:tc>
        <w:tc>
          <w:tcPr>
            <w:tcW w:w="4788" w:type="dxa"/>
          </w:tcPr>
          <w:p w14:paraId="145FB240" w14:textId="2D4733E5" w:rsidR="009B318C" w:rsidRPr="00EC7DE7" w:rsidRDefault="00B348CD" w:rsidP="00DE4247">
            <w:pPr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RMG-</w:t>
            </w:r>
            <w:r w:rsidR="00345E90" w:rsidRPr="00EC7DE7">
              <w:rPr>
                <w:rStyle w:val="Emphasis"/>
                <w:rFonts w:ascii="Arial" w:hAnsi="Arial" w:cs="Arial"/>
                <w:i w:val="0"/>
              </w:rPr>
              <w:t>2018</w:t>
            </w:r>
            <w:bookmarkStart w:id="0" w:name="_GoBack"/>
            <w:bookmarkEnd w:id="0"/>
            <w:r w:rsidR="00345E90" w:rsidRPr="00EC7DE7">
              <w:rPr>
                <w:rStyle w:val="Emphasis"/>
                <w:rFonts w:ascii="Arial" w:hAnsi="Arial" w:cs="Arial"/>
                <w:i w:val="0"/>
              </w:rPr>
              <w:t>0</w:t>
            </w:r>
            <w:r>
              <w:rPr>
                <w:rStyle w:val="Emphasis"/>
                <w:rFonts w:ascii="Arial" w:hAnsi="Arial" w:cs="Arial"/>
                <w:i w:val="0"/>
              </w:rPr>
              <w:t>727</w:t>
            </w:r>
          </w:p>
        </w:tc>
      </w:tr>
      <w:tr w:rsidR="009B318C" w:rsidRPr="00EC7DE7" w14:paraId="145FB247" w14:textId="77777777" w:rsidTr="009B318C">
        <w:tc>
          <w:tcPr>
            <w:tcW w:w="4788" w:type="dxa"/>
          </w:tcPr>
          <w:p w14:paraId="145FB245" w14:textId="77777777" w:rsidR="009B318C" w:rsidRPr="00EC7DE7" w:rsidRDefault="009B318C">
            <w:p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Creation Date:</w:t>
            </w:r>
          </w:p>
        </w:tc>
        <w:tc>
          <w:tcPr>
            <w:tcW w:w="4788" w:type="dxa"/>
          </w:tcPr>
          <w:p w14:paraId="145FB246" w14:textId="6369D23B" w:rsidR="009B318C" w:rsidRPr="00EC7DE7" w:rsidRDefault="008E6D49">
            <w:pPr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08</w:t>
            </w:r>
            <w:r w:rsidR="00345E90" w:rsidRPr="00EC7DE7">
              <w:rPr>
                <w:rStyle w:val="Emphasis"/>
                <w:rFonts w:ascii="Arial" w:hAnsi="Arial" w:cs="Arial"/>
                <w:i w:val="0"/>
              </w:rPr>
              <w:t>/</w:t>
            </w:r>
            <w:r>
              <w:rPr>
                <w:rStyle w:val="Emphasis"/>
                <w:rFonts w:ascii="Arial" w:hAnsi="Arial" w:cs="Arial"/>
                <w:i w:val="0"/>
              </w:rPr>
              <w:t>27</w:t>
            </w:r>
            <w:r w:rsidR="00345E90" w:rsidRPr="00EC7DE7">
              <w:rPr>
                <w:rStyle w:val="Emphasis"/>
                <w:rFonts w:ascii="Arial" w:hAnsi="Arial" w:cs="Arial"/>
                <w:i w:val="0"/>
              </w:rPr>
              <w:t>/2018</w:t>
            </w:r>
          </w:p>
        </w:tc>
      </w:tr>
      <w:tr w:rsidR="009B318C" w:rsidRPr="00EC7DE7" w14:paraId="145FB24A" w14:textId="77777777" w:rsidTr="009B318C">
        <w:tc>
          <w:tcPr>
            <w:tcW w:w="4788" w:type="dxa"/>
          </w:tcPr>
          <w:p w14:paraId="145FB248" w14:textId="77777777" w:rsidR="009B318C" w:rsidRPr="00EC7DE7" w:rsidRDefault="009B318C">
            <w:p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Last Rev. by:</w:t>
            </w:r>
          </w:p>
        </w:tc>
        <w:tc>
          <w:tcPr>
            <w:tcW w:w="4788" w:type="dxa"/>
          </w:tcPr>
          <w:p w14:paraId="145FB249" w14:textId="7CD705ED" w:rsidR="009B318C" w:rsidRPr="00EC7DE7" w:rsidRDefault="00F26AAA">
            <w:pPr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AJ</w:t>
            </w:r>
            <w:r w:rsidR="00345E90" w:rsidRPr="00EC7DE7">
              <w:rPr>
                <w:rStyle w:val="Emphasis"/>
                <w:rFonts w:ascii="Arial" w:hAnsi="Arial" w:cs="Arial"/>
                <w:i w:val="0"/>
              </w:rPr>
              <w:t xml:space="preserve"> &amp; AK</w:t>
            </w:r>
            <w:r>
              <w:rPr>
                <w:rStyle w:val="Emphasis"/>
                <w:rFonts w:ascii="Arial" w:hAnsi="Arial" w:cs="Arial"/>
                <w:i w:val="0"/>
              </w:rPr>
              <w:t xml:space="preserve"> &amp; SN &amp; MQ</w:t>
            </w:r>
          </w:p>
        </w:tc>
      </w:tr>
      <w:tr w:rsidR="009B318C" w:rsidRPr="00EC7DE7" w14:paraId="145FB24D" w14:textId="77777777" w:rsidTr="009B318C">
        <w:tc>
          <w:tcPr>
            <w:tcW w:w="4788" w:type="dxa"/>
          </w:tcPr>
          <w:p w14:paraId="145FB24B" w14:textId="77777777" w:rsidR="009B318C" w:rsidRPr="00EC7DE7" w:rsidRDefault="009B318C">
            <w:p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Last Rev. Date:</w:t>
            </w:r>
          </w:p>
        </w:tc>
        <w:tc>
          <w:tcPr>
            <w:tcW w:w="4788" w:type="dxa"/>
          </w:tcPr>
          <w:p w14:paraId="145FB24C" w14:textId="244EA811" w:rsidR="009B318C" w:rsidRPr="00EC7DE7" w:rsidRDefault="00C24618" w:rsidP="00B2644C">
            <w:pPr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8/27/2018</w:t>
            </w:r>
          </w:p>
        </w:tc>
      </w:tr>
      <w:tr w:rsidR="009B318C" w:rsidRPr="00EC7DE7" w14:paraId="145FB250" w14:textId="77777777" w:rsidTr="009B318C">
        <w:tc>
          <w:tcPr>
            <w:tcW w:w="4788" w:type="dxa"/>
          </w:tcPr>
          <w:p w14:paraId="145FB24E" w14:textId="77777777" w:rsidR="009B318C" w:rsidRPr="00EC7DE7" w:rsidRDefault="009B318C">
            <w:p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Version Number:</w:t>
            </w:r>
          </w:p>
        </w:tc>
        <w:tc>
          <w:tcPr>
            <w:tcW w:w="4788" w:type="dxa"/>
          </w:tcPr>
          <w:p w14:paraId="145FB24F" w14:textId="77777777" w:rsidR="00A922ED" w:rsidRPr="00EC7DE7" w:rsidRDefault="00345E90">
            <w:p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1.01</w:t>
            </w:r>
          </w:p>
        </w:tc>
      </w:tr>
    </w:tbl>
    <w:p w14:paraId="145FB251" w14:textId="77777777" w:rsidR="009B318C" w:rsidRPr="00EC7DE7" w:rsidRDefault="009B318C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52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53" w14:textId="77777777" w:rsidR="001E259E" w:rsidRPr="00EC7DE7" w:rsidRDefault="001E259E" w:rsidP="009B318C">
      <w:pPr>
        <w:pStyle w:val="NoSpacing"/>
        <w:rPr>
          <w:rStyle w:val="Emphasis"/>
          <w:rFonts w:ascii="Arial" w:hAnsi="Arial" w:cs="Arial"/>
          <w:i w:val="0"/>
        </w:rPr>
      </w:pPr>
      <w:r w:rsidRPr="00EC7DE7">
        <w:rPr>
          <w:rStyle w:val="Emphasis"/>
          <w:rFonts w:ascii="Arial" w:hAnsi="Arial" w:cs="Arial"/>
          <w:i w:val="0"/>
        </w:rPr>
        <w:t>Document Change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8"/>
        <w:gridCol w:w="1440"/>
        <w:gridCol w:w="1620"/>
        <w:gridCol w:w="5058"/>
      </w:tblGrid>
      <w:tr w:rsidR="001E259E" w:rsidRPr="00EC7DE7" w14:paraId="145FB258" w14:textId="77777777" w:rsidTr="001E259E">
        <w:tc>
          <w:tcPr>
            <w:tcW w:w="1458" w:type="dxa"/>
          </w:tcPr>
          <w:p w14:paraId="145FB254" w14:textId="77777777" w:rsidR="001E259E" w:rsidRPr="00EC7DE7" w:rsidRDefault="001E259E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Version No.</w:t>
            </w:r>
          </w:p>
        </w:tc>
        <w:tc>
          <w:tcPr>
            <w:tcW w:w="1440" w:type="dxa"/>
          </w:tcPr>
          <w:p w14:paraId="145FB255" w14:textId="77777777" w:rsidR="001E259E" w:rsidRPr="00EC7DE7" w:rsidRDefault="001E259E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Date</w:t>
            </w:r>
          </w:p>
        </w:tc>
        <w:tc>
          <w:tcPr>
            <w:tcW w:w="1620" w:type="dxa"/>
          </w:tcPr>
          <w:p w14:paraId="145FB256" w14:textId="77777777" w:rsidR="001E259E" w:rsidRPr="00EC7DE7" w:rsidRDefault="001E259E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Name (Alias)</w:t>
            </w:r>
          </w:p>
        </w:tc>
        <w:tc>
          <w:tcPr>
            <w:tcW w:w="5058" w:type="dxa"/>
          </w:tcPr>
          <w:p w14:paraId="145FB257" w14:textId="77777777" w:rsidR="001E259E" w:rsidRPr="00EC7DE7" w:rsidRDefault="001E259E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Description of Change</w:t>
            </w:r>
          </w:p>
        </w:tc>
      </w:tr>
      <w:tr w:rsidR="001E259E" w:rsidRPr="00EC7DE7" w14:paraId="145FB25D" w14:textId="77777777" w:rsidTr="001E259E">
        <w:tc>
          <w:tcPr>
            <w:tcW w:w="1458" w:type="dxa"/>
          </w:tcPr>
          <w:p w14:paraId="145FB259" w14:textId="77777777" w:rsidR="001E259E" w:rsidRPr="00EC7DE7" w:rsidRDefault="001E259E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1.0</w:t>
            </w:r>
          </w:p>
        </w:tc>
        <w:tc>
          <w:tcPr>
            <w:tcW w:w="1440" w:type="dxa"/>
          </w:tcPr>
          <w:p w14:paraId="145FB25A" w14:textId="25889A00" w:rsidR="001E259E" w:rsidRPr="00EC7DE7" w:rsidRDefault="008E6D49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08/27/2018</w:t>
            </w:r>
          </w:p>
        </w:tc>
        <w:tc>
          <w:tcPr>
            <w:tcW w:w="1620" w:type="dxa"/>
          </w:tcPr>
          <w:p w14:paraId="145FB25B" w14:textId="4D80AD2E" w:rsidR="001E259E" w:rsidRPr="00EC7DE7" w:rsidRDefault="006B7E62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AK</w:t>
            </w:r>
          </w:p>
        </w:tc>
        <w:tc>
          <w:tcPr>
            <w:tcW w:w="5058" w:type="dxa"/>
          </w:tcPr>
          <w:p w14:paraId="145FB25C" w14:textId="653E089B" w:rsidR="001E259E" w:rsidRPr="00EC7DE7" w:rsidRDefault="00B16970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Initial </w:t>
            </w:r>
            <w:r w:rsidR="008E6D49">
              <w:rPr>
                <w:rStyle w:val="Emphasis"/>
                <w:rFonts w:ascii="Arial" w:hAnsi="Arial" w:cs="Arial"/>
                <w:i w:val="0"/>
              </w:rPr>
              <w:t>Document</w:t>
            </w:r>
          </w:p>
        </w:tc>
      </w:tr>
      <w:tr w:rsidR="001E259E" w:rsidRPr="00EC7DE7" w14:paraId="145FB262" w14:textId="77777777" w:rsidTr="001E259E">
        <w:tc>
          <w:tcPr>
            <w:tcW w:w="1458" w:type="dxa"/>
          </w:tcPr>
          <w:p w14:paraId="145FB25E" w14:textId="0488C3FA" w:rsidR="001E259E" w:rsidRPr="00EC7DE7" w:rsidRDefault="001E259E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</w:tc>
        <w:tc>
          <w:tcPr>
            <w:tcW w:w="1440" w:type="dxa"/>
          </w:tcPr>
          <w:p w14:paraId="145FB25F" w14:textId="77777777" w:rsidR="001E259E" w:rsidRPr="00EC7DE7" w:rsidRDefault="00F232F6" w:rsidP="00B75018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  <w:r w:rsidR="00B75018"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</w:p>
        </w:tc>
        <w:tc>
          <w:tcPr>
            <w:tcW w:w="1620" w:type="dxa"/>
          </w:tcPr>
          <w:p w14:paraId="145FB260" w14:textId="77777777" w:rsidR="001E259E" w:rsidRPr="00EC7DE7" w:rsidRDefault="006B7E62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</w:p>
        </w:tc>
        <w:tc>
          <w:tcPr>
            <w:tcW w:w="5058" w:type="dxa"/>
          </w:tcPr>
          <w:p w14:paraId="145FB261" w14:textId="77777777" w:rsidR="001E259E" w:rsidRPr="00EC7DE7" w:rsidRDefault="006D048B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Revision. Additional Requirements</w:t>
            </w:r>
          </w:p>
        </w:tc>
      </w:tr>
      <w:tr w:rsidR="00B75018" w:rsidRPr="00EC7DE7" w14:paraId="145FB267" w14:textId="77777777" w:rsidTr="001E259E">
        <w:tc>
          <w:tcPr>
            <w:tcW w:w="1458" w:type="dxa"/>
          </w:tcPr>
          <w:p w14:paraId="145FB263" w14:textId="0DD2F65C" w:rsidR="00B75018" w:rsidRPr="00EC7DE7" w:rsidRDefault="00B75018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</w:tc>
        <w:tc>
          <w:tcPr>
            <w:tcW w:w="1440" w:type="dxa"/>
          </w:tcPr>
          <w:p w14:paraId="145FB264" w14:textId="77777777" w:rsidR="00B75018" w:rsidRPr="00EC7DE7" w:rsidRDefault="006B7E62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</w:p>
        </w:tc>
        <w:tc>
          <w:tcPr>
            <w:tcW w:w="1620" w:type="dxa"/>
          </w:tcPr>
          <w:p w14:paraId="145FB265" w14:textId="77777777" w:rsidR="00B75018" w:rsidRPr="00EC7DE7" w:rsidRDefault="006B7E62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</w:p>
        </w:tc>
        <w:tc>
          <w:tcPr>
            <w:tcW w:w="5058" w:type="dxa"/>
          </w:tcPr>
          <w:p w14:paraId="145FB266" w14:textId="77777777" w:rsidR="00B75018" w:rsidRPr="00EC7DE7" w:rsidRDefault="00B75018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Revision. Update</w:t>
            </w:r>
          </w:p>
        </w:tc>
      </w:tr>
      <w:tr w:rsidR="002E715C" w:rsidRPr="00EC7DE7" w14:paraId="145FB26C" w14:textId="77777777" w:rsidTr="001E259E">
        <w:tc>
          <w:tcPr>
            <w:tcW w:w="1458" w:type="dxa"/>
          </w:tcPr>
          <w:p w14:paraId="145FB268" w14:textId="7141E529" w:rsidR="002E715C" w:rsidRPr="00EC7DE7" w:rsidRDefault="002E715C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</w:tc>
        <w:tc>
          <w:tcPr>
            <w:tcW w:w="1440" w:type="dxa"/>
          </w:tcPr>
          <w:p w14:paraId="145FB269" w14:textId="77777777" w:rsidR="002E715C" w:rsidRPr="00EC7DE7" w:rsidRDefault="006B7E62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</w:p>
        </w:tc>
        <w:tc>
          <w:tcPr>
            <w:tcW w:w="1620" w:type="dxa"/>
          </w:tcPr>
          <w:p w14:paraId="145FB26A" w14:textId="77777777" w:rsidR="002E715C" w:rsidRPr="00EC7DE7" w:rsidRDefault="006B7E62" w:rsidP="009B318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 </w:t>
            </w:r>
          </w:p>
        </w:tc>
        <w:tc>
          <w:tcPr>
            <w:tcW w:w="5058" w:type="dxa"/>
          </w:tcPr>
          <w:p w14:paraId="145FB26B" w14:textId="77777777" w:rsidR="002E715C" w:rsidRPr="00EC7DE7" w:rsidRDefault="002E715C" w:rsidP="002E715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Revision. Additional Requirements.  </w:t>
            </w:r>
          </w:p>
        </w:tc>
      </w:tr>
    </w:tbl>
    <w:p w14:paraId="145FB26D" w14:textId="77777777" w:rsidR="001E259E" w:rsidRPr="00EC7DE7" w:rsidRDefault="001E259E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6E" w14:textId="77777777" w:rsidR="00F84B38" w:rsidRPr="00EC7DE7" w:rsidRDefault="00F84B3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6F" w14:textId="77777777" w:rsidR="00F84B38" w:rsidRPr="00EC7DE7" w:rsidRDefault="00F84B3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0" w14:textId="77777777" w:rsidR="00F84B38" w:rsidRPr="00EC7DE7" w:rsidRDefault="00F84B3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1" w14:textId="77777777" w:rsidR="00F84B38" w:rsidRPr="00EC7DE7" w:rsidRDefault="00F84B3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2" w14:textId="77777777" w:rsidR="00F84B38" w:rsidRPr="00EC7DE7" w:rsidRDefault="00F84B3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3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4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5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6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7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8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9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A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B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C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D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E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7F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80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81" w14:textId="6DD8608F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20FD3BDF" w14:textId="2DEE9F79" w:rsidR="00384890" w:rsidRPr="00EC7DE7" w:rsidRDefault="00384890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3668A70B" w14:textId="67DD32C7" w:rsidR="00384890" w:rsidRPr="00EC7DE7" w:rsidRDefault="00384890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2BF1D7B5" w14:textId="77777777" w:rsidR="00384890" w:rsidRPr="00EC7DE7" w:rsidRDefault="00384890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82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83" w14:textId="77777777" w:rsidR="0091420D" w:rsidRPr="00EC7DE7" w:rsidRDefault="0091420D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84" w14:textId="77777777" w:rsidR="00F84B38" w:rsidRPr="00EC7DE7" w:rsidRDefault="00F84B3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85" w14:textId="77777777" w:rsidR="00F84B38" w:rsidRPr="00EC7DE7" w:rsidRDefault="00F84B3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86" w14:textId="77777777" w:rsidR="00165ED8" w:rsidRPr="00EC7DE7" w:rsidRDefault="00165ED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99" w14:textId="0F27273A" w:rsidR="003C62C7" w:rsidRPr="00EC7DE7" w:rsidRDefault="003C62C7">
      <w:pPr>
        <w:rPr>
          <w:rStyle w:val="Emphasis"/>
          <w:rFonts w:ascii="Arial" w:hAnsi="Arial" w:cs="Arial"/>
          <w:i w:val="0"/>
        </w:rPr>
      </w:pPr>
    </w:p>
    <w:p w14:paraId="145FB2B4" w14:textId="77777777" w:rsidR="00165ED8" w:rsidRPr="00EC7DE7" w:rsidRDefault="00165ED8" w:rsidP="009B318C">
      <w:pPr>
        <w:pStyle w:val="NoSpacing"/>
        <w:rPr>
          <w:rStyle w:val="Emphasis"/>
          <w:rFonts w:ascii="Arial" w:hAnsi="Arial" w:cs="Arial"/>
          <w:i w:val="0"/>
        </w:rPr>
      </w:pPr>
    </w:p>
    <w:p w14:paraId="145FB2B5" w14:textId="77777777" w:rsidR="00C45B0A" w:rsidRPr="00EC7DE7" w:rsidRDefault="00FD438F" w:rsidP="00350F0E">
      <w:pPr>
        <w:pStyle w:val="Heading3"/>
        <w:rPr>
          <w:rStyle w:val="Emphasis"/>
          <w:rFonts w:cs="Arial"/>
          <w:i w:val="0"/>
          <w:szCs w:val="22"/>
        </w:rPr>
      </w:pPr>
      <w:bookmarkStart w:id="1" w:name="_Toc515737548"/>
      <w:r w:rsidRPr="00EC7DE7">
        <w:rPr>
          <w:rStyle w:val="Emphasis"/>
          <w:rFonts w:cs="Arial"/>
          <w:i w:val="0"/>
          <w:szCs w:val="22"/>
        </w:rPr>
        <w:lastRenderedPageBreak/>
        <w:t xml:space="preserve">DOCUMENT </w:t>
      </w:r>
      <w:r w:rsidR="000C1DE4" w:rsidRPr="00EC7DE7">
        <w:rPr>
          <w:rStyle w:val="Emphasis"/>
          <w:rFonts w:cs="Arial"/>
          <w:i w:val="0"/>
          <w:szCs w:val="22"/>
        </w:rPr>
        <w:t>PURPOSE</w:t>
      </w:r>
      <w:bookmarkEnd w:id="1"/>
      <w:r w:rsidR="000C1DE4" w:rsidRPr="00EC7DE7">
        <w:rPr>
          <w:rStyle w:val="Emphasis"/>
          <w:rFonts w:cs="Arial"/>
          <w:i w:val="0"/>
          <w:szCs w:val="22"/>
        </w:rPr>
        <w:t xml:space="preserve"> </w:t>
      </w:r>
    </w:p>
    <w:p w14:paraId="2C62204C" w14:textId="22909DB8" w:rsidR="00EA316E" w:rsidRPr="00EC7DE7" w:rsidRDefault="00EA316E" w:rsidP="00256794">
      <w:pPr>
        <w:pStyle w:val="BodyText"/>
        <w:rPr>
          <w:rFonts w:ascii="Arial" w:hAnsi="Arial" w:cs="Arial"/>
        </w:rPr>
      </w:pPr>
      <w:r w:rsidRPr="00EC7DE7">
        <w:rPr>
          <w:rFonts w:ascii="Arial" w:hAnsi="Arial" w:cs="Arial"/>
        </w:rPr>
        <w:t>This</w:t>
      </w:r>
      <w:r w:rsidR="00256794" w:rsidRPr="00EC7DE7">
        <w:rPr>
          <w:rFonts w:ascii="Arial" w:hAnsi="Arial" w:cs="Arial"/>
        </w:rPr>
        <w:t xml:space="preserve"> document </w:t>
      </w:r>
      <w:r w:rsidRPr="00EC7DE7">
        <w:rPr>
          <w:rFonts w:ascii="Arial" w:hAnsi="Arial" w:cs="Arial"/>
        </w:rPr>
        <w:t>will</w:t>
      </w:r>
      <w:r w:rsidR="00256794" w:rsidRPr="00EC7DE7">
        <w:rPr>
          <w:rFonts w:ascii="Arial" w:hAnsi="Arial" w:cs="Arial"/>
        </w:rPr>
        <w:t xml:space="preserve"> provide a</w:t>
      </w:r>
      <w:r w:rsidR="00F06193" w:rsidRPr="00EC7DE7">
        <w:rPr>
          <w:rFonts w:ascii="Arial" w:hAnsi="Arial" w:cs="Arial"/>
        </w:rPr>
        <w:t xml:space="preserve"> comprehensive explanation of our anticipated </w:t>
      </w:r>
      <w:r w:rsidR="00966270" w:rsidRPr="00EC7DE7">
        <w:rPr>
          <w:rFonts w:ascii="Arial" w:hAnsi="Arial" w:cs="Arial"/>
        </w:rPr>
        <w:t>project</w:t>
      </w:r>
      <w:r w:rsidR="00AA39A6">
        <w:rPr>
          <w:rFonts w:ascii="Arial" w:hAnsi="Arial" w:cs="Arial"/>
        </w:rPr>
        <w:t xml:space="preserve"> </w:t>
      </w:r>
      <w:proofErr w:type="gramStart"/>
      <w:r w:rsidR="00AA39A6">
        <w:rPr>
          <w:rFonts w:ascii="Arial" w:hAnsi="Arial" w:cs="Arial"/>
        </w:rPr>
        <w:t xml:space="preserve">( </w:t>
      </w:r>
      <w:r w:rsidR="00AA39A6" w:rsidRPr="00EC7DE7">
        <w:rPr>
          <w:rFonts w:ascii="Arial" w:hAnsi="Arial" w:cs="Arial"/>
        </w:rPr>
        <w:t>a</w:t>
      </w:r>
      <w:proofErr w:type="gramEnd"/>
      <w:r w:rsidR="00AA39A6" w:rsidRPr="00EC7DE7">
        <w:rPr>
          <w:rFonts w:ascii="Arial" w:hAnsi="Arial" w:cs="Arial"/>
        </w:rPr>
        <w:t xml:space="preserve"> </w:t>
      </w:r>
      <w:r w:rsidR="00AA39A6" w:rsidRPr="001908F8">
        <w:rPr>
          <w:rFonts w:ascii="Arial" w:hAnsi="Arial" w:cs="Arial"/>
          <w:i/>
        </w:rPr>
        <w:t>text-based adventure game</w:t>
      </w:r>
      <w:r w:rsidR="00AA39A6">
        <w:rPr>
          <w:rFonts w:ascii="Arial" w:hAnsi="Arial" w:cs="Arial"/>
        </w:rPr>
        <w:t xml:space="preserve"> )</w:t>
      </w:r>
      <w:r w:rsidR="00966270" w:rsidRPr="00EC7DE7">
        <w:rPr>
          <w:rFonts w:ascii="Arial" w:hAnsi="Arial" w:cs="Arial"/>
        </w:rPr>
        <w:t>.</w:t>
      </w:r>
      <w:r w:rsidR="007D45F6" w:rsidRPr="00EC7DE7">
        <w:rPr>
          <w:rFonts w:ascii="Arial" w:hAnsi="Arial" w:cs="Arial"/>
        </w:rPr>
        <w:t xml:space="preserve"> </w:t>
      </w:r>
      <w:r w:rsidR="00256794" w:rsidRPr="00EC7DE7">
        <w:rPr>
          <w:rFonts w:ascii="Arial" w:hAnsi="Arial" w:cs="Arial"/>
        </w:rPr>
        <w:t xml:space="preserve">It </w:t>
      </w:r>
      <w:r w:rsidR="00535FA8">
        <w:rPr>
          <w:rFonts w:ascii="Arial" w:hAnsi="Arial" w:cs="Arial"/>
        </w:rPr>
        <w:t xml:space="preserve">also </w:t>
      </w:r>
      <w:r w:rsidR="00966270">
        <w:rPr>
          <w:rFonts w:ascii="Arial" w:hAnsi="Arial" w:cs="Arial"/>
        </w:rPr>
        <w:t>serves the</w:t>
      </w:r>
      <w:r w:rsidR="00535FA8">
        <w:rPr>
          <w:rFonts w:ascii="Arial" w:hAnsi="Arial" w:cs="Arial"/>
        </w:rPr>
        <w:t xml:space="preserve"> purpose of </w:t>
      </w:r>
      <w:r w:rsidR="00D068E7">
        <w:rPr>
          <w:rFonts w:ascii="Arial" w:hAnsi="Arial" w:cs="Arial"/>
        </w:rPr>
        <w:t>listing an</w:t>
      </w:r>
      <w:r w:rsidR="00285116">
        <w:rPr>
          <w:rFonts w:ascii="Arial" w:hAnsi="Arial" w:cs="Arial"/>
        </w:rPr>
        <w:t>d explaining all</w:t>
      </w:r>
      <w:r w:rsidR="00256794" w:rsidRPr="00EC7DE7">
        <w:rPr>
          <w:rFonts w:ascii="Arial" w:hAnsi="Arial" w:cs="Arial"/>
        </w:rPr>
        <w:t xml:space="preserve"> functional and nonfunctional requirements</w:t>
      </w:r>
      <w:r w:rsidR="00285116">
        <w:rPr>
          <w:rFonts w:ascii="Arial" w:hAnsi="Arial" w:cs="Arial"/>
        </w:rPr>
        <w:t xml:space="preserve"> for this game</w:t>
      </w:r>
      <w:r w:rsidR="00256794" w:rsidRPr="00EC7DE7">
        <w:rPr>
          <w:rFonts w:ascii="Arial" w:hAnsi="Arial" w:cs="Arial"/>
        </w:rPr>
        <w:t xml:space="preserve">. </w:t>
      </w:r>
    </w:p>
    <w:p w14:paraId="1CCD18E6" w14:textId="7C3FF498" w:rsidR="00AA39A6" w:rsidRDefault="00EA316E" w:rsidP="00256794">
      <w:pPr>
        <w:pStyle w:val="BodyText"/>
        <w:rPr>
          <w:rFonts w:ascii="Arial" w:hAnsi="Arial" w:cs="Arial"/>
        </w:rPr>
      </w:pPr>
      <w:r w:rsidRPr="00EC7DE7">
        <w:rPr>
          <w:rFonts w:ascii="Arial" w:hAnsi="Arial" w:cs="Arial"/>
        </w:rPr>
        <w:t>In addition, it</w:t>
      </w:r>
      <w:r w:rsidR="00256794" w:rsidRPr="00EC7DE7">
        <w:rPr>
          <w:rFonts w:ascii="Arial" w:hAnsi="Arial" w:cs="Arial"/>
        </w:rPr>
        <w:t xml:space="preserve"> will also expatiate on each of the functional requirements </w:t>
      </w:r>
      <w:r w:rsidR="00285116">
        <w:rPr>
          <w:rFonts w:ascii="Arial" w:hAnsi="Arial" w:cs="Arial"/>
        </w:rPr>
        <w:t xml:space="preserve">and non-functional requirements </w:t>
      </w:r>
      <w:r w:rsidR="00256794" w:rsidRPr="00EC7DE7">
        <w:rPr>
          <w:rFonts w:ascii="Arial" w:hAnsi="Arial" w:cs="Arial"/>
        </w:rPr>
        <w:t xml:space="preserve">with reference to </w:t>
      </w:r>
      <w:r w:rsidR="00396253">
        <w:rPr>
          <w:rFonts w:ascii="Arial" w:hAnsi="Arial" w:cs="Arial"/>
        </w:rPr>
        <w:t>game rooms</w:t>
      </w:r>
      <w:r w:rsidR="00486258">
        <w:rPr>
          <w:rFonts w:ascii="Arial" w:hAnsi="Arial" w:cs="Arial"/>
        </w:rPr>
        <w:t xml:space="preserve">, room </w:t>
      </w:r>
      <w:r w:rsidR="00396253">
        <w:rPr>
          <w:rFonts w:ascii="Arial" w:hAnsi="Arial" w:cs="Arial"/>
        </w:rPr>
        <w:t xml:space="preserve">entry and exit points, </w:t>
      </w:r>
      <w:r w:rsidR="00966270">
        <w:rPr>
          <w:rFonts w:ascii="Arial" w:hAnsi="Arial" w:cs="Arial"/>
        </w:rPr>
        <w:t>artifacts</w:t>
      </w:r>
      <w:r w:rsidR="00BC4EDF">
        <w:rPr>
          <w:rFonts w:ascii="Arial" w:hAnsi="Arial" w:cs="Arial"/>
        </w:rPr>
        <w:t xml:space="preserve">, </w:t>
      </w:r>
      <w:r w:rsidR="00966270">
        <w:rPr>
          <w:rFonts w:ascii="Arial" w:hAnsi="Arial" w:cs="Arial"/>
        </w:rPr>
        <w:t>puzzles,</w:t>
      </w:r>
      <w:r w:rsidR="00C3419C">
        <w:rPr>
          <w:rFonts w:ascii="Arial" w:hAnsi="Arial" w:cs="Arial"/>
        </w:rPr>
        <w:t xml:space="preserve"> hints</w:t>
      </w:r>
      <w:r w:rsidR="001652A9">
        <w:rPr>
          <w:rFonts w:ascii="Arial" w:hAnsi="Arial" w:cs="Arial"/>
        </w:rPr>
        <w:t>,</w:t>
      </w:r>
      <w:r w:rsidR="00966270">
        <w:rPr>
          <w:rFonts w:ascii="Arial" w:hAnsi="Arial" w:cs="Arial"/>
        </w:rPr>
        <w:t xml:space="preserve"> enemies, </w:t>
      </w:r>
      <w:r w:rsidR="004F0CF8">
        <w:rPr>
          <w:rFonts w:ascii="Arial" w:hAnsi="Arial" w:cs="Arial"/>
        </w:rPr>
        <w:t>reward,</w:t>
      </w:r>
      <w:r w:rsidR="00C3419C">
        <w:rPr>
          <w:rFonts w:ascii="Arial" w:hAnsi="Arial" w:cs="Arial"/>
        </w:rPr>
        <w:t xml:space="preserve"> impact,</w:t>
      </w:r>
      <w:r w:rsidR="004F0CF8">
        <w:rPr>
          <w:rFonts w:ascii="Arial" w:hAnsi="Arial" w:cs="Arial"/>
        </w:rPr>
        <w:t xml:space="preserve"> </w:t>
      </w:r>
      <w:r w:rsidR="00AA39A6">
        <w:rPr>
          <w:rFonts w:ascii="Arial" w:hAnsi="Arial" w:cs="Arial"/>
        </w:rPr>
        <w:t>number of</w:t>
      </w:r>
      <w:r w:rsidR="007D520C">
        <w:rPr>
          <w:rFonts w:ascii="Arial" w:hAnsi="Arial" w:cs="Arial"/>
        </w:rPr>
        <w:t xml:space="preserve"> attempts, </w:t>
      </w:r>
      <w:r w:rsidR="004F0CF8">
        <w:rPr>
          <w:rFonts w:ascii="Arial" w:hAnsi="Arial" w:cs="Arial"/>
        </w:rPr>
        <w:t>and health points.</w:t>
      </w:r>
    </w:p>
    <w:p w14:paraId="735828A7" w14:textId="3C40960E" w:rsidR="00AA39A6" w:rsidRDefault="00AA39A6" w:rsidP="00AA39A6">
      <w:pPr>
        <w:pStyle w:val="Heading3"/>
        <w:rPr>
          <w:rStyle w:val="Emphasis"/>
          <w:rFonts w:cs="Arial"/>
          <w:i w:val="0"/>
          <w:szCs w:val="22"/>
        </w:rPr>
      </w:pPr>
      <w:r>
        <w:rPr>
          <w:rStyle w:val="Emphasis"/>
          <w:rFonts w:cs="Arial"/>
          <w:i w:val="0"/>
          <w:szCs w:val="22"/>
        </w:rPr>
        <w:t>PROBLEM STATEMENT</w:t>
      </w:r>
    </w:p>
    <w:p w14:paraId="21709906" w14:textId="7F5306D9" w:rsidR="00C15EB8" w:rsidRPr="00C72AF5" w:rsidRDefault="00C405C2" w:rsidP="00C15EB8">
      <w:r>
        <w:rPr>
          <w:rFonts w:ascii="Arial" w:hAnsi="Arial" w:cs="Arial"/>
          <w:i/>
        </w:rPr>
        <w:t>“</w:t>
      </w:r>
      <w:r w:rsidR="00AA39A6" w:rsidRPr="00C405C2">
        <w:rPr>
          <w:rFonts w:ascii="Arial" w:hAnsi="Arial" w:cs="Arial"/>
          <w:i/>
        </w:rPr>
        <w:t xml:space="preserve">A crime has just occurred in the neighborhood, </w:t>
      </w:r>
      <w:r w:rsidR="00CE24B6" w:rsidRPr="00C405C2">
        <w:rPr>
          <w:rFonts w:ascii="Arial" w:hAnsi="Arial" w:cs="Arial"/>
          <w:i/>
        </w:rPr>
        <w:t xml:space="preserve">several are </w:t>
      </w:r>
      <w:r w:rsidR="002F6C20" w:rsidRPr="00C405C2">
        <w:rPr>
          <w:rFonts w:ascii="Arial" w:hAnsi="Arial" w:cs="Arial"/>
          <w:i/>
        </w:rPr>
        <w:t>injured,</w:t>
      </w:r>
      <w:r w:rsidR="00CE24B6" w:rsidRPr="00C405C2">
        <w:rPr>
          <w:rFonts w:ascii="Arial" w:hAnsi="Arial" w:cs="Arial"/>
          <w:i/>
        </w:rPr>
        <w:t xml:space="preserve"> and some are dead</w:t>
      </w:r>
      <w:r w:rsidR="00F85731" w:rsidRPr="00C405C2">
        <w:rPr>
          <w:rFonts w:ascii="Arial" w:hAnsi="Arial" w:cs="Arial"/>
          <w:i/>
        </w:rPr>
        <w:t>.</w:t>
      </w:r>
      <w:r w:rsidR="00CE24B6" w:rsidRPr="00C405C2">
        <w:rPr>
          <w:rFonts w:ascii="Arial" w:hAnsi="Arial" w:cs="Arial"/>
          <w:i/>
        </w:rPr>
        <w:t xml:space="preserve"> </w:t>
      </w:r>
      <w:r w:rsidR="00F85731" w:rsidRPr="00C405C2">
        <w:rPr>
          <w:rFonts w:ascii="Arial" w:hAnsi="Arial" w:cs="Arial"/>
          <w:i/>
        </w:rPr>
        <w:t>T</w:t>
      </w:r>
      <w:r w:rsidR="005F436F" w:rsidRPr="00C405C2">
        <w:rPr>
          <w:rFonts w:ascii="Arial" w:hAnsi="Arial" w:cs="Arial"/>
          <w:i/>
        </w:rPr>
        <w:t>he</w:t>
      </w:r>
      <w:r w:rsidR="00CE24B6" w:rsidRPr="00C405C2">
        <w:rPr>
          <w:rFonts w:ascii="Arial" w:hAnsi="Arial" w:cs="Arial"/>
          <w:i/>
        </w:rPr>
        <w:t xml:space="preserve"> </w:t>
      </w:r>
      <w:r w:rsidR="002F6C20" w:rsidRPr="00C405C2">
        <w:rPr>
          <w:rFonts w:ascii="Arial" w:hAnsi="Arial" w:cs="Arial"/>
          <w:i/>
        </w:rPr>
        <w:t xml:space="preserve">player is lucky to be </w:t>
      </w:r>
      <w:r w:rsidR="00F85731" w:rsidRPr="00C405C2">
        <w:rPr>
          <w:rFonts w:ascii="Arial" w:hAnsi="Arial" w:cs="Arial"/>
          <w:i/>
        </w:rPr>
        <w:t>alive,</w:t>
      </w:r>
      <w:r w:rsidR="002F6C20" w:rsidRPr="00C405C2">
        <w:rPr>
          <w:rFonts w:ascii="Arial" w:hAnsi="Arial" w:cs="Arial"/>
          <w:i/>
        </w:rPr>
        <w:t xml:space="preserve"> but his wife has been captured and the </w:t>
      </w:r>
      <w:r w:rsidR="00CE24B6" w:rsidRPr="00C405C2">
        <w:rPr>
          <w:rFonts w:ascii="Arial" w:hAnsi="Arial" w:cs="Arial"/>
          <w:i/>
        </w:rPr>
        <w:t xml:space="preserve">assailant </w:t>
      </w:r>
      <w:r w:rsidR="002F6C20" w:rsidRPr="00C405C2">
        <w:rPr>
          <w:rFonts w:ascii="Arial" w:hAnsi="Arial" w:cs="Arial"/>
          <w:i/>
        </w:rPr>
        <w:t>escaped before rescue team got to the scene. The player is</w:t>
      </w:r>
      <w:r w:rsidR="005F436F" w:rsidRPr="00C405C2">
        <w:rPr>
          <w:rFonts w:ascii="Arial" w:hAnsi="Arial" w:cs="Arial"/>
          <w:i/>
        </w:rPr>
        <w:t xml:space="preserve"> determined to rescue his </w:t>
      </w:r>
      <w:r w:rsidR="00F85731" w:rsidRPr="00C405C2">
        <w:rPr>
          <w:rFonts w:ascii="Arial" w:hAnsi="Arial" w:cs="Arial"/>
          <w:i/>
        </w:rPr>
        <w:t>wife at all cost</w:t>
      </w:r>
      <w:r w:rsidR="005F436F" w:rsidRPr="00C405C2">
        <w:rPr>
          <w:rFonts w:ascii="Arial" w:hAnsi="Arial" w:cs="Arial"/>
          <w:i/>
        </w:rPr>
        <w:t>.</w:t>
      </w:r>
      <w:r w:rsidR="00F85731" w:rsidRPr="00C405C2">
        <w:rPr>
          <w:rFonts w:ascii="Arial" w:hAnsi="Arial" w:cs="Arial"/>
          <w:i/>
        </w:rPr>
        <w:t xml:space="preserve"> He </w:t>
      </w:r>
      <w:proofErr w:type="gramStart"/>
      <w:r w:rsidR="00F85731" w:rsidRPr="00C405C2">
        <w:rPr>
          <w:rFonts w:ascii="Arial" w:hAnsi="Arial" w:cs="Arial"/>
          <w:i/>
        </w:rPr>
        <w:t>has to</w:t>
      </w:r>
      <w:proofErr w:type="gramEnd"/>
      <w:r w:rsidR="00F85731" w:rsidRPr="00C405C2">
        <w:rPr>
          <w:rFonts w:ascii="Arial" w:hAnsi="Arial" w:cs="Arial"/>
          <w:i/>
        </w:rPr>
        <w:t xml:space="preserve"> make a </w:t>
      </w:r>
      <w:r w:rsidR="00793564">
        <w:rPr>
          <w:rFonts w:ascii="Arial" w:hAnsi="Arial" w:cs="Arial"/>
          <w:i/>
        </w:rPr>
        <w:t xml:space="preserve">make </w:t>
      </w:r>
      <w:r w:rsidR="00701B72">
        <w:rPr>
          <w:rFonts w:ascii="Arial" w:hAnsi="Arial" w:cs="Arial"/>
          <w:i/>
        </w:rPr>
        <w:t xml:space="preserve">several </w:t>
      </w:r>
      <w:r w:rsidR="00F85731" w:rsidRPr="00C405C2">
        <w:rPr>
          <w:rFonts w:ascii="Arial" w:hAnsi="Arial" w:cs="Arial"/>
          <w:i/>
        </w:rPr>
        <w:t>choice</w:t>
      </w:r>
      <w:r w:rsidR="00701B72">
        <w:rPr>
          <w:rFonts w:ascii="Arial" w:hAnsi="Arial" w:cs="Arial"/>
          <w:i/>
        </w:rPr>
        <w:t>s, solve several puzzles, endure</w:t>
      </w:r>
      <w:r w:rsidR="00793564">
        <w:rPr>
          <w:rFonts w:ascii="Arial" w:hAnsi="Arial" w:cs="Arial"/>
          <w:i/>
        </w:rPr>
        <w:t>/sustain</w:t>
      </w:r>
      <w:r w:rsidR="00701B72">
        <w:rPr>
          <w:rFonts w:ascii="Arial" w:hAnsi="Arial" w:cs="Arial"/>
          <w:i/>
        </w:rPr>
        <w:t xml:space="preserve"> several injuries, win several enemies</w:t>
      </w:r>
      <w:r w:rsidR="00793564">
        <w:rPr>
          <w:rFonts w:ascii="Arial" w:hAnsi="Arial" w:cs="Arial"/>
          <w:i/>
        </w:rPr>
        <w:t xml:space="preserve">, use several </w:t>
      </w:r>
      <w:r w:rsidR="0042518D">
        <w:rPr>
          <w:rFonts w:ascii="Arial" w:hAnsi="Arial" w:cs="Arial"/>
          <w:i/>
        </w:rPr>
        <w:t xml:space="preserve">weapons, </w:t>
      </w:r>
      <w:r w:rsidR="0042518D" w:rsidRPr="00C405C2">
        <w:rPr>
          <w:rFonts w:ascii="Arial" w:hAnsi="Arial" w:cs="Arial"/>
          <w:i/>
        </w:rPr>
        <w:t>in</w:t>
      </w:r>
      <w:r w:rsidRPr="00C405C2">
        <w:rPr>
          <w:rFonts w:ascii="Arial" w:hAnsi="Arial" w:cs="Arial"/>
          <w:i/>
        </w:rPr>
        <w:t xml:space="preserve"> </w:t>
      </w:r>
      <w:r w:rsidR="00793564">
        <w:rPr>
          <w:rFonts w:ascii="Arial" w:hAnsi="Arial" w:cs="Arial"/>
          <w:i/>
        </w:rPr>
        <w:t>order to defeat the invaders and rescue his wife.</w:t>
      </w:r>
      <w:r w:rsidR="00693911" w:rsidRPr="00EC7DE7">
        <w:tab/>
      </w:r>
    </w:p>
    <w:p w14:paraId="145FB2B7" w14:textId="77777777" w:rsidR="000C1DE4" w:rsidRPr="00EC7DE7" w:rsidRDefault="000C1DE4" w:rsidP="00350F0E">
      <w:pPr>
        <w:pStyle w:val="Heading3"/>
        <w:rPr>
          <w:rStyle w:val="Emphasis"/>
          <w:rFonts w:cs="Arial"/>
          <w:i w:val="0"/>
          <w:szCs w:val="22"/>
        </w:rPr>
      </w:pPr>
      <w:bookmarkStart w:id="2" w:name="_Toc515737549"/>
      <w:r w:rsidRPr="00EC7DE7">
        <w:rPr>
          <w:rStyle w:val="Emphasis"/>
          <w:rFonts w:cs="Arial"/>
          <w:i w:val="0"/>
          <w:szCs w:val="22"/>
        </w:rPr>
        <w:t>SCOPE</w:t>
      </w:r>
      <w:bookmarkEnd w:id="2"/>
      <w:r w:rsidRPr="00EC7DE7">
        <w:rPr>
          <w:rStyle w:val="Emphasis"/>
          <w:rFonts w:cs="Arial"/>
          <w:i w:val="0"/>
          <w:szCs w:val="22"/>
        </w:rPr>
        <w:t xml:space="preserve"> </w:t>
      </w:r>
    </w:p>
    <w:p w14:paraId="145FB2B8" w14:textId="0A44AAD2" w:rsidR="000C1DE4" w:rsidRPr="00EC7DE7" w:rsidRDefault="00613AF5" w:rsidP="000D4A2E">
      <w:pPr>
        <w:rPr>
          <w:rStyle w:val="Emphasis"/>
          <w:rFonts w:ascii="Arial" w:hAnsi="Arial" w:cs="Arial"/>
          <w:i w:val="0"/>
        </w:rPr>
      </w:pPr>
      <w:r w:rsidRPr="00EC7DE7">
        <w:rPr>
          <w:rStyle w:val="Emphasis"/>
          <w:rFonts w:ascii="Arial" w:hAnsi="Arial" w:cs="Arial"/>
          <w:i w:val="0"/>
        </w:rPr>
        <w:t xml:space="preserve">To ensure this system is created in a timely manner with full functionality, </w:t>
      </w:r>
      <w:r w:rsidR="00876E70">
        <w:rPr>
          <w:rStyle w:val="Emphasis"/>
          <w:rFonts w:ascii="Arial" w:hAnsi="Arial" w:cs="Arial"/>
          <w:i w:val="0"/>
        </w:rPr>
        <w:t xml:space="preserve">this game will comprise of </w:t>
      </w:r>
      <w:r w:rsidR="003171B8">
        <w:rPr>
          <w:rStyle w:val="Emphasis"/>
          <w:rFonts w:ascii="Arial" w:hAnsi="Arial" w:cs="Arial"/>
          <w:i w:val="0"/>
        </w:rPr>
        <w:t>30</w:t>
      </w:r>
      <w:r w:rsidR="00876E70">
        <w:rPr>
          <w:rStyle w:val="Emphasis"/>
          <w:rFonts w:ascii="Arial" w:hAnsi="Arial" w:cs="Arial"/>
          <w:i w:val="0"/>
        </w:rPr>
        <w:t xml:space="preserve"> </w:t>
      </w:r>
      <w:r w:rsidR="00A24E27">
        <w:rPr>
          <w:rStyle w:val="Emphasis"/>
          <w:rFonts w:ascii="Arial" w:hAnsi="Arial" w:cs="Arial"/>
          <w:i w:val="0"/>
        </w:rPr>
        <w:t>different</w:t>
      </w:r>
      <w:r w:rsidR="003171B8">
        <w:rPr>
          <w:rStyle w:val="Emphasis"/>
          <w:rFonts w:ascii="Arial" w:hAnsi="Arial" w:cs="Arial"/>
          <w:i w:val="0"/>
        </w:rPr>
        <w:t xml:space="preserve"> rooms, 8 </w:t>
      </w:r>
      <w:r w:rsidR="00D147C5">
        <w:rPr>
          <w:rStyle w:val="Emphasis"/>
          <w:rFonts w:ascii="Arial" w:hAnsi="Arial" w:cs="Arial"/>
          <w:i w:val="0"/>
        </w:rPr>
        <w:t xml:space="preserve">reusable </w:t>
      </w:r>
      <w:r w:rsidR="003171B8">
        <w:rPr>
          <w:rStyle w:val="Emphasis"/>
          <w:rFonts w:ascii="Arial" w:hAnsi="Arial" w:cs="Arial"/>
          <w:i w:val="0"/>
        </w:rPr>
        <w:t xml:space="preserve">puzzles, </w:t>
      </w:r>
      <w:r w:rsidR="00D147C5">
        <w:rPr>
          <w:rStyle w:val="Emphasis"/>
          <w:rFonts w:ascii="Arial" w:hAnsi="Arial" w:cs="Arial"/>
          <w:i w:val="0"/>
        </w:rPr>
        <w:t>8 reusable attackers/demons</w:t>
      </w:r>
      <w:r w:rsidR="00876E70">
        <w:rPr>
          <w:rStyle w:val="Emphasis"/>
          <w:rFonts w:ascii="Arial" w:hAnsi="Arial" w:cs="Arial"/>
          <w:i w:val="0"/>
        </w:rPr>
        <w:t xml:space="preserve">, </w:t>
      </w:r>
      <w:r w:rsidR="006D5A59">
        <w:rPr>
          <w:rStyle w:val="Emphasis"/>
          <w:rFonts w:ascii="Arial" w:hAnsi="Arial" w:cs="Arial"/>
          <w:i w:val="0"/>
        </w:rPr>
        <w:t xml:space="preserve">room </w:t>
      </w:r>
      <w:r w:rsidR="00A24E27">
        <w:rPr>
          <w:rStyle w:val="Emphasis"/>
          <w:rFonts w:ascii="Arial" w:hAnsi="Arial" w:cs="Arial"/>
          <w:i w:val="0"/>
        </w:rPr>
        <w:t>entry</w:t>
      </w:r>
      <w:r w:rsidR="006D5A59">
        <w:rPr>
          <w:rStyle w:val="Emphasis"/>
          <w:rFonts w:ascii="Arial" w:hAnsi="Arial" w:cs="Arial"/>
          <w:i w:val="0"/>
        </w:rPr>
        <w:t>,</w:t>
      </w:r>
      <w:r w:rsidR="00A24E27">
        <w:rPr>
          <w:rStyle w:val="Emphasis"/>
          <w:rFonts w:ascii="Arial" w:hAnsi="Arial" w:cs="Arial"/>
          <w:i w:val="0"/>
        </w:rPr>
        <w:t xml:space="preserve"> exit </w:t>
      </w:r>
      <w:r w:rsidR="006D5A59">
        <w:rPr>
          <w:rStyle w:val="Emphasis"/>
          <w:rFonts w:ascii="Arial" w:hAnsi="Arial" w:cs="Arial"/>
          <w:i w:val="0"/>
        </w:rPr>
        <w:t>and</w:t>
      </w:r>
      <w:r w:rsidR="00A24E27">
        <w:rPr>
          <w:rStyle w:val="Emphasis"/>
          <w:rFonts w:ascii="Arial" w:hAnsi="Arial" w:cs="Arial"/>
          <w:i w:val="0"/>
        </w:rPr>
        <w:t xml:space="preserve"> linkage </w:t>
      </w:r>
      <w:r w:rsidR="006D5A59">
        <w:rPr>
          <w:rStyle w:val="Emphasis"/>
          <w:rFonts w:ascii="Arial" w:hAnsi="Arial" w:cs="Arial"/>
          <w:i w:val="0"/>
        </w:rPr>
        <w:t>points</w:t>
      </w:r>
      <w:r w:rsidR="00140798">
        <w:rPr>
          <w:rStyle w:val="Emphasis"/>
          <w:rFonts w:ascii="Arial" w:hAnsi="Arial" w:cs="Arial"/>
          <w:i w:val="0"/>
        </w:rPr>
        <w:t xml:space="preserve"> to avoid </w:t>
      </w:r>
      <w:r w:rsidR="00241EAC">
        <w:rPr>
          <w:rStyle w:val="Emphasis"/>
          <w:rFonts w:ascii="Arial" w:hAnsi="Arial" w:cs="Arial"/>
          <w:i w:val="0"/>
        </w:rPr>
        <w:t>sequential progression</w:t>
      </w:r>
      <w:r w:rsidR="006D5A59">
        <w:rPr>
          <w:rStyle w:val="Emphasis"/>
          <w:rFonts w:ascii="Arial" w:hAnsi="Arial" w:cs="Arial"/>
          <w:i w:val="0"/>
        </w:rPr>
        <w:t>,</w:t>
      </w:r>
      <w:r w:rsidR="00C4794E">
        <w:rPr>
          <w:rStyle w:val="Emphasis"/>
          <w:rFonts w:ascii="Arial" w:hAnsi="Arial" w:cs="Arial"/>
          <w:i w:val="0"/>
        </w:rPr>
        <w:t xml:space="preserve"> short textual description of each room (graphic</w:t>
      </w:r>
      <w:r w:rsidR="00CB4FBF">
        <w:rPr>
          <w:rStyle w:val="Emphasis"/>
          <w:rFonts w:ascii="Arial" w:hAnsi="Arial" w:cs="Arial"/>
          <w:i w:val="0"/>
        </w:rPr>
        <w:t xml:space="preserve">s would be </w:t>
      </w:r>
      <w:r w:rsidR="00C4794E">
        <w:rPr>
          <w:rStyle w:val="Emphasis"/>
          <w:rFonts w:ascii="Arial" w:hAnsi="Arial" w:cs="Arial"/>
          <w:i w:val="0"/>
        </w:rPr>
        <w:t xml:space="preserve">even better), </w:t>
      </w:r>
      <w:r w:rsidR="00217456">
        <w:rPr>
          <w:rStyle w:val="Emphasis"/>
          <w:rFonts w:ascii="Arial" w:hAnsi="Arial" w:cs="Arial"/>
          <w:i w:val="0"/>
        </w:rPr>
        <w:t>, short textual description of each attackers/demons (graphi</w:t>
      </w:r>
      <w:r w:rsidR="002265B0">
        <w:rPr>
          <w:rStyle w:val="Emphasis"/>
          <w:rFonts w:ascii="Arial" w:hAnsi="Arial" w:cs="Arial"/>
          <w:i w:val="0"/>
        </w:rPr>
        <w:t>cs</w:t>
      </w:r>
      <w:r w:rsidR="00217456">
        <w:rPr>
          <w:rStyle w:val="Emphasis"/>
          <w:rFonts w:ascii="Arial" w:hAnsi="Arial" w:cs="Arial"/>
          <w:i w:val="0"/>
        </w:rPr>
        <w:t xml:space="preserve"> </w:t>
      </w:r>
      <w:r w:rsidR="00CB4FBF">
        <w:rPr>
          <w:rStyle w:val="Emphasis"/>
          <w:rFonts w:ascii="Arial" w:hAnsi="Arial" w:cs="Arial"/>
          <w:i w:val="0"/>
        </w:rPr>
        <w:t>would be</w:t>
      </w:r>
      <w:r w:rsidR="00217456">
        <w:rPr>
          <w:rStyle w:val="Emphasis"/>
          <w:rFonts w:ascii="Arial" w:hAnsi="Arial" w:cs="Arial"/>
          <w:i w:val="0"/>
        </w:rPr>
        <w:t xml:space="preserve"> even better), </w:t>
      </w:r>
      <w:r w:rsidR="005F1BA8">
        <w:rPr>
          <w:rStyle w:val="Emphasis"/>
          <w:rFonts w:ascii="Arial" w:hAnsi="Arial" w:cs="Arial"/>
          <w:i w:val="0"/>
        </w:rPr>
        <w:t>survival kit</w:t>
      </w:r>
      <w:r w:rsidR="002265B0">
        <w:rPr>
          <w:rStyle w:val="Emphasis"/>
          <w:rFonts w:ascii="Arial" w:hAnsi="Arial" w:cs="Arial"/>
          <w:i w:val="0"/>
        </w:rPr>
        <w:t>/ weapons,</w:t>
      </w:r>
      <w:r w:rsidR="00217456">
        <w:rPr>
          <w:rStyle w:val="Emphasis"/>
          <w:rFonts w:ascii="Arial" w:hAnsi="Arial" w:cs="Arial"/>
          <w:i w:val="0"/>
        </w:rPr>
        <w:t xml:space="preserve"> </w:t>
      </w:r>
      <w:r w:rsidR="006D5A59">
        <w:rPr>
          <w:rStyle w:val="Emphasis"/>
          <w:rFonts w:ascii="Arial" w:hAnsi="Arial" w:cs="Arial"/>
          <w:i w:val="0"/>
        </w:rPr>
        <w:t xml:space="preserve"> </w:t>
      </w:r>
      <w:r w:rsidR="00241EAC">
        <w:rPr>
          <w:rStyle w:val="Emphasis"/>
          <w:rFonts w:ascii="Arial" w:hAnsi="Arial" w:cs="Arial"/>
          <w:i w:val="0"/>
        </w:rPr>
        <w:t>health points</w:t>
      </w:r>
      <w:r w:rsidR="00EE66AB">
        <w:rPr>
          <w:rStyle w:val="Emphasis"/>
          <w:rFonts w:ascii="Arial" w:hAnsi="Arial" w:cs="Arial"/>
          <w:i w:val="0"/>
        </w:rPr>
        <w:t xml:space="preserve"> when players is hit or hits the attacker</w:t>
      </w:r>
      <w:r w:rsidR="00241EAC">
        <w:rPr>
          <w:rStyle w:val="Emphasis"/>
          <w:rFonts w:ascii="Arial" w:hAnsi="Arial" w:cs="Arial"/>
          <w:i w:val="0"/>
        </w:rPr>
        <w:t xml:space="preserve">, weapons, </w:t>
      </w:r>
      <w:r w:rsidR="00EE66AB">
        <w:rPr>
          <w:rStyle w:val="Emphasis"/>
          <w:rFonts w:ascii="Arial" w:hAnsi="Arial" w:cs="Arial"/>
          <w:i w:val="0"/>
        </w:rPr>
        <w:t>reward for killing attackers, …And so on</w:t>
      </w:r>
      <w:r w:rsidR="00217456">
        <w:rPr>
          <w:rStyle w:val="Emphasis"/>
          <w:rFonts w:ascii="Arial" w:hAnsi="Arial" w:cs="Arial"/>
          <w:i w:val="0"/>
        </w:rPr>
        <w:t>(Please review and add)</w:t>
      </w:r>
    </w:p>
    <w:p w14:paraId="145FB2B9" w14:textId="1AF874C0" w:rsidR="000C1DE4" w:rsidRPr="00EC7DE7" w:rsidRDefault="000C1DE4" w:rsidP="00350F0E">
      <w:pPr>
        <w:pStyle w:val="Heading3"/>
        <w:rPr>
          <w:rStyle w:val="Emphasis"/>
          <w:rFonts w:cs="Arial"/>
          <w:i w:val="0"/>
          <w:szCs w:val="22"/>
        </w:rPr>
      </w:pPr>
      <w:bookmarkStart w:id="3" w:name="_Toc515737550"/>
      <w:r w:rsidRPr="00EC7DE7">
        <w:rPr>
          <w:rStyle w:val="Emphasis"/>
          <w:rFonts w:cs="Arial"/>
          <w:i w:val="0"/>
          <w:szCs w:val="22"/>
        </w:rPr>
        <w:t xml:space="preserve">GENERAL OVERVIEW OF THE </w:t>
      </w:r>
      <w:r w:rsidR="00962CA2">
        <w:rPr>
          <w:rStyle w:val="Emphasis"/>
          <w:rFonts w:cs="Arial"/>
          <w:i w:val="0"/>
          <w:szCs w:val="22"/>
        </w:rPr>
        <w:t>RESCUE MISSION GAME</w:t>
      </w:r>
      <w:bookmarkEnd w:id="3"/>
      <w:r w:rsidRPr="00EC7DE7">
        <w:rPr>
          <w:rStyle w:val="Emphasis"/>
          <w:rFonts w:cs="Arial"/>
          <w:i w:val="0"/>
          <w:szCs w:val="22"/>
        </w:rPr>
        <w:t xml:space="preserve"> </w:t>
      </w:r>
    </w:p>
    <w:p w14:paraId="145FB2BC" w14:textId="5F14AF83" w:rsidR="002F7129" w:rsidRPr="00EC7DE7" w:rsidRDefault="00AC32ED" w:rsidP="00613AF5">
      <w:pPr>
        <w:pStyle w:val="BodyText"/>
        <w:rPr>
          <w:rStyle w:val="Emphasis"/>
          <w:rFonts w:ascii="Arial" w:hAnsi="Arial" w:cs="Arial"/>
          <w:i w:val="0"/>
        </w:rPr>
      </w:pPr>
      <w:r w:rsidRPr="00EC7DE7">
        <w:rPr>
          <w:rFonts w:ascii="Arial" w:hAnsi="Arial" w:cs="Arial"/>
        </w:rPr>
        <w:t xml:space="preserve">The game will be a about a young man who embarks on a rescue mission, his main task is to rescue his wife, who has just been captured by </w:t>
      </w:r>
      <w:proofErr w:type="gramStart"/>
      <w:r w:rsidRPr="00EC7DE7">
        <w:rPr>
          <w:rFonts w:ascii="Arial" w:hAnsi="Arial" w:cs="Arial"/>
        </w:rPr>
        <w:t>the some</w:t>
      </w:r>
      <w:proofErr w:type="gramEnd"/>
      <w:r w:rsidRPr="00EC7DE7">
        <w:rPr>
          <w:rFonts w:ascii="Arial" w:hAnsi="Arial" w:cs="Arial"/>
        </w:rPr>
        <w:t xml:space="preserve"> invaders who invaded the </w:t>
      </w:r>
      <w:r w:rsidR="00C72AF5" w:rsidRPr="00EC7DE7">
        <w:rPr>
          <w:rFonts w:ascii="Arial" w:hAnsi="Arial" w:cs="Arial"/>
        </w:rPr>
        <w:t>neighborhood</w:t>
      </w:r>
      <w:r w:rsidR="00C4794E">
        <w:rPr>
          <w:rFonts w:ascii="Arial" w:hAnsi="Arial" w:cs="Arial"/>
        </w:rPr>
        <w:t xml:space="preserve">, </w:t>
      </w:r>
    </w:p>
    <w:p w14:paraId="145FB2BD" w14:textId="77777777" w:rsidR="00B644CF" w:rsidRPr="00EC7DE7" w:rsidRDefault="00B644CF" w:rsidP="00613AF5">
      <w:pPr>
        <w:pStyle w:val="BodyText"/>
        <w:rPr>
          <w:rStyle w:val="Emphasis"/>
          <w:rFonts w:ascii="Arial" w:hAnsi="Arial" w:cs="Arial"/>
          <w:i w:val="0"/>
        </w:rPr>
      </w:pPr>
    </w:p>
    <w:p w14:paraId="3FAB2465" w14:textId="77777777" w:rsidR="00E06681" w:rsidRDefault="00D06A32" w:rsidP="00E06681">
      <w:pPr>
        <w:pStyle w:val="Heading3"/>
        <w:rPr>
          <w:rStyle w:val="Emphasis"/>
          <w:rFonts w:cs="Arial"/>
          <w:i w:val="0"/>
          <w:szCs w:val="22"/>
        </w:rPr>
      </w:pPr>
      <w:bookmarkStart w:id="4" w:name="_Toc515737551"/>
      <w:r w:rsidRPr="00EC7DE7">
        <w:rPr>
          <w:rStyle w:val="Emphasis"/>
          <w:rFonts w:cs="Arial"/>
          <w:i w:val="0"/>
          <w:szCs w:val="22"/>
        </w:rPr>
        <w:t>LIST OF THE FUNCTIONAL REQUIREMENTS</w:t>
      </w:r>
      <w:bookmarkStart w:id="5" w:name="_Toc515737556"/>
      <w:bookmarkEnd w:id="4"/>
    </w:p>
    <w:p w14:paraId="145FB32E" w14:textId="4774AC01" w:rsidR="00AD3962" w:rsidRPr="00E06681" w:rsidRDefault="00AD3962" w:rsidP="00E06681">
      <w:pPr>
        <w:pStyle w:val="Heading3"/>
        <w:rPr>
          <w:rStyle w:val="Emphasis"/>
          <w:rFonts w:cs="Arial"/>
          <w:i w:val="0"/>
          <w:iCs w:val="0"/>
          <w:szCs w:val="22"/>
        </w:rPr>
      </w:pPr>
      <w:r w:rsidRPr="00EC7DE7">
        <w:rPr>
          <w:rStyle w:val="Emphasis"/>
          <w:rFonts w:cs="Arial"/>
          <w:i w:val="0"/>
          <w:szCs w:val="22"/>
        </w:rPr>
        <w:t>DEFINITION OF FUNCTIONAL REQUIREMENT</w:t>
      </w:r>
      <w:bookmarkEnd w:id="5"/>
    </w:p>
    <w:p w14:paraId="145FB32F" w14:textId="77777777" w:rsidR="009274C3" w:rsidRPr="00EC7DE7" w:rsidRDefault="009274C3" w:rsidP="009274C3">
      <w:pPr>
        <w:pStyle w:val="Heading4"/>
        <w:ind w:left="720"/>
        <w:rPr>
          <w:rStyle w:val="Emphasis"/>
          <w:rFonts w:cs="Arial"/>
          <w:i w:val="0"/>
          <w:szCs w:val="22"/>
          <w:u w:val="single"/>
        </w:rPr>
      </w:pPr>
      <w:bookmarkStart w:id="6" w:name="_Toc515737557"/>
      <w:r w:rsidRPr="00EC7DE7">
        <w:rPr>
          <w:rStyle w:val="Emphasis"/>
          <w:rFonts w:cs="Arial"/>
          <w:i w:val="0"/>
          <w:szCs w:val="22"/>
          <w:u w:val="single"/>
        </w:rPr>
        <w:t>Course Management Subsection</w:t>
      </w:r>
      <w:bookmarkEnd w:id="6"/>
    </w:p>
    <w:tbl>
      <w:tblPr>
        <w:tblStyle w:val="TableGrid2"/>
        <w:tblW w:w="0" w:type="auto"/>
        <w:tblInd w:w="378" w:type="dxa"/>
        <w:tblLook w:val="04A0" w:firstRow="1" w:lastRow="0" w:firstColumn="1" w:lastColumn="0" w:noHBand="0" w:noVBand="1"/>
      </w:tblPr>
      <w:tblGrid>
        <w:gridCol w:w="2918"/>
        <w:gridCol w:w="6324"/>
      </w:tblGrid>
      <w:tr w:rsidR="0038613A" w:rsidRPr="00EC7DE7" w14:paraId="145FB471" w14:textId="77777777" w:rsidTr="00C72AF5">
        <w:tc>
          <w:tcPr>
            <w:tcW w:w="2918" w:type="dxa"/>
          </w:tcPr>
          <w:p w14:paraId="145FB46F" w14:textId="77777777" w:rsidR="0038613A" w:rsidRPr="00EC7DE7" w:rsidRDefault="0038613A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Requirement Name</w:t>
            </w:r>
          </w:p>
        </w:tc>
        <w:tc>
          <w:tcPr>
            <w:tcW w:w="6324" w:type="dxa"/>
          </w:tcPr>
          <w:p w14:paraId="145FB470" w14:textId="5B0CACEE" w:rsidR="0038613A" w:rsidRPr="00EC7DE7" w:rsidRDefault="00FB65ED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------------------------------</w:t>
            </w:r>
          </w:p>
        </w:tc>
      </w:tr>
      <w:tr w:rsidR="0038613A" w:rsidRPr="00EC7DE7" w14:paraId="145FB474" w14:textId="77777777" w:rsidTr="00C72AF5">
        <w:tc>
          <w:tcPr>
            <w:tcW w:w="2918" w:type="dxa"/>
          </w:tcPr>
          <w:p w14:paraId="145FB472" w14:textId="77777777" w:rsidR="0038613A" w:rsidRPr="00EC7DE7" w:rsidRDefault="0038613A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Tracking ID</w:t>
            </w:r>
          </w:p>
        </w:tc>
        <w:tc>
          <w:tcPr>
            <w:tcW w:w="6324" w:type="dxa"/>
          </w:tcPr>
          <w:p w14:paraId="145FB473" w14:textId="1FC08C0F" w:rsidR="0038613A" w:rsidRPr="00EC7DE7" w:rsidRDefault="002B3F4F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F-</w:t>
            </w:r>
            <w:r w:rsidR="00035FEC">
              <w:rPr>
                <w:rStyle w:val="Emphasis"/>
                <w:rFonts w:ascii="Arial" w:hAnsi="Arial" w:cs="Arial"/>
                <w:i w:val="0"/>
              </w:rPr>
              <w:t>RMG</w:t>
            </w:r>
            <w:r w:rsidR="0038613A" w:rsidRPr="00EC7DE7">
              <w:rPr>
                <w:rStyle w:val="Emphasis"/>
                <w:rFonts w:ascii="Arial" w:hAnsi="Arial" w:cs="Arial"/>
                <w:i w:val="0"/>
              </w:rPr>
              <w:t>0</w:t>
            </w:r>
            <w:r w:rsidR="00035FEC">
              <w:rPr>
                <w:rStyle w:val="Emphasis"/>
                <w:rFonts w:ascii="Arial" w:hAnsi="Arial" w:cs="Arial"/>
                <w:i w:val="0"/>
              </w:rPr>
              <w:t>1</w:t>
            </w:r>
          </w:p>
        </w:tc>
      </w:tr>
    </w:tbl>
    <w:tbl>
      <w:tblPr>
        <w:tblStyle w:val="TableGrid3"/>
        <w:tblW w:w="0" w:type="auto"/>
        <w:tblInd w:w="378" w:type="dxa"/>
        <w:tblLook w:val="04A0" w:firstRow="1" w:lastRow="0" w:firstColumn="1" w:lastColumn="0" w:noHBand="0" w:noVBand="1"/>
      </w:tblPr>
      <w:tblGrid>
        <w:gridCol w:w="2918"/>
        <w:gridCol w:w="6324"/>
      </w:tblGrid>
      <w:tr w:rsidR="0038613A" w:rsidRPr="00EC7DE7" w14:paraId="145FB48E" w14:textId="77777777" w:rsidTr="00C72AF5">
        <w:tc>
          <w:tcPr>
            <w:tcW w:w="2918" w:type="dxa"/>
          </w:tcPr>
          <w:p w14:paraId="145FB48C" w14:textId="003D3570" w:rsidR="0038613A" w:rsidRPr="00EC7DE7" w:rsidRDefault="0038613A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</w:tc>
        <w:tc>
          <w:tcPr>
            <w:tcW w:w="6324" w:type="dxa"/>
          </w:tcPr>
          <w:p w14:paraId="145FB48D" w14:textId="7AADB62D" w:rsidR="0038613A" w:rsidRPr="00EC7DE7" w:rsidRDefault="0038613A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</w:tc>
      </w:tr>
      <w:tr w:rsidR="0038613A" w:rsidRPr="00EC7DE7" w14:paraId="145FB491" w14:textId="77777777" w:rsidTr="00C72AF5">
        <w:tc>
          <w:tcPr>
            <w:tcW w:w="2918" w:type="dxa"/>
          </w:tcPr>
          <w:p w14:paraId="145FB48F" w14:textId="77777777" w:rsidR="0038613A" w:rsidRPr="00EC7DE7" w:rsidRDefault="0038613A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Tracking ID</w:t>
            </w:r>
          </w:p>
        </w:tc>
        <w:tc>
          <w:tcPr>
            <w:tcW w:w="6324" w:type="dxa"/>
          </w:tcPr>
          <w:p w14:paraId="145FB490" w14:textId="77777777" w:rsidR="0038613A" w:rsidRPr="00EC7DE7" w:rsidRDefault="0038613A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RS04</w:t>
            </w:r>
          </w:p>
        </w:tc>
      </w:tr>
      <w:tr w:rsidR="0038613A" w:rsidRPr="00EC7DE7" w14:paraId="145FB4A5" w14:textId="77777777" w:rsidTr="00C72AF5">
        <w:tc>
          <w:tcPr>
            <w:tcW w:w="9242" w:type="dxa"/>
            <w:gridSpan w:val="2"/>
          </w:tcPr>
          <w:p w14:paraId="145FB492" w14:textId="77777777" w:rsidR="0038613A" w:rsidRPr="00EC7DE7" w:rsidRDefault="0038613A" w:rsidP="00523E98">
            <w:pPr>
              <w:pStyle w:val="NoSpacing"/>
              <w:numPr>
                <w:ilvl w:val="0"/>
                <w:numId w:val="23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Description: </w:t>
            </w:r>
          </w:p>
          <w:p w14:paraId="145FB494" w14:textId="77777777" w:rsidR="0038613A" w:rsidRPr="00EC7DE7" w:rsidRDefault="0038613A" w:rsidP="00223240">
            <w:pPr>
              <w:pStyle w:val="NoSpacing"/>
              <w:ind w:left="720"/>
              <w:rPr>
                <w:rStyle w:val="Emphasis"/>
                <w:rFonts w:ascii="Arial" w:hAnsi="Arial" w:cs="Arial"/>
                <w:i w:val="0"/>
              </w:rPr>
            </w:pPr>
          </w:p>
          <w:p w14:paraId="145FB495" w14:textId="77777777" w:rsidR="0038613A" w:rsidRPr="00EC7DE7" w:rsidRDefault="0038613A" w:rsidP="00523E98">
            <w:pPr>
              <w:pStyle w:val="NoSpacing"/>
              <w:numPr>
                <w:ilvl w:val="0"/>
                <w:numId w:val="23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Input Data:</w:t>
            </w:r>
          </w:p>
          <w:p w14:paraId="145FB497" w14:textId="77777777" w:rsidR="0038613A" w:rsidRPr="00EC7DE7" w:rsidRDefault="0038613A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  <w:p w14:paraId="145FB498" w14:textId="77777777" w:rsidR="0038613A" w:rsidRPr="00EC7DE7" w:rsidRDefault="0038613A" w:rsidP="00523E98">
            <w:pPr>
              <w:pStyle w:val="NoSpacing"/>
              <w:numPr>
                <w:ilvl w:val="0"/>
                <w:numId w:val="23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Business Rules:</w:t>
            </w:r>
          </w:p>
          <w:p w14:paraId="145FB49D" w14:textId="77777777" w:rsidR="00D02C3A" w:rsidRPr="00EC7DE7" w:rsidRDefault="00D02C3A" w:rsidP="00D02C3A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  <w:p w14:paraId="145FB49E" w14:textId="77777777" w:rsidR="0038613A" w:rsidRPr="00EC7DE7" w:rsidRDefault="0038613A" w:rsidP="00523E98">
            <w:pPr>
              <w:pStyle w:val="NoSpacing"/>
              <w:numPr>
                <w:ilvl w:val="0"/>
                <w:numId w:val="23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Output Data:</w:t>
            </w:r>
          </w:p>
          <w:p w14:paraId="145FB4A1" w14:textId="77777777" w:rsidR="0038613A" w:rsidRPr="00EC7DE7" w:rsidRDefault="0038613A" w:rsidP="00223240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  <w:p w14:paraId="145FB4A2" w14:textId="77777777" w:rsidR="0038613A" w:rsidRPr="00EC7DE7" w:rsidRDefault="0038613A" w:rsidP="00523E98">
            <w:pPr>
              <w:pStyle w:val="NoSpacing"/>
              <w:numPr>
                <w:ilvl w:val="0"/>
                <w:numId w:val="23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Outstanding Requirement Issues:</w:t>
            </w:r>
          </w:p>
          <w:p w14:paraId="145FB4A4" w14:textId="77777777" w:rsidR="0038613A" w:rsidRPr="00EC7DE7" w:rsidRDefault="0038613A" w:rsidP="00C72AF5">
            <w:pPr>
              <w:pStyle w:val="NoSpacing"/>
              <w:ind w:left="1080"/>
              <w:rPr>
                <w:rStyle w:val="Emphasis"/>
                <w:rFonts w:ascii="Arial" w:hAnsi="Arial" w:cs="Arial"/>
                <w:i w:val="0"/>
              </w:rPr>
            </w:pPr>
          </w:p>
        </w:tc>
      </w:tr>
    </w:tbl>
    <w:p w14:paraId="145FB4A6" w14:textId="77777777" w:rsidR="0038613A" w:rsidRPr="00EC7DE7" w:rsidRDefault="0038613A" w:rsidP="000A5B49">
      <w:pPr>
        <w:pStyle w:val="BodyText"/>
        <w:rPr>
          <w:rFonts w:ascii="Arial" w:hAnsi="Arial" w:cs="Arial"/>
        </w:rPr>
      </w:pPr>
    </w:p>
    <w:p w14:paraId="23EA1C47" w14:textId="77777777" w:rsidR="00E06681" w:rsidRDefault="00E06681" w:rsidP="00E06681">
      <w:pPr>
        <w:pStyle w:val="Heading3"/>
        <w:rPr>
          <w:rStyle w:val="Emphasis"/>
          <w:rFonts w:cs="Arial"/>
          <w:i w:val="0"/>
          <w:szCs w:val="22"/>
        </w:rPr>
      </w:pPr>
      <w:r w:rsidRPr="00EC7DE7">
        <w:rPr>
          <w:rStyle w:val="Emphasis"/>
          <w:rFonts w:cs="Arial"/>
          <w:i w:val="0"/>
          <w:szCs w:val="22"/>
        </w:rPr>
        <w:lastRenderedPageBreak/>
        <w:t>LIST OF THE FUNCTIONAL REQUIREMENTS</w:t>
      </w:r>
    </w:p>
    <w:p w14:paraId="145FB4AF" w14:textId="1AE6CFD2" w:rsidR="00C45B0A" w:rsidRDefault="00E06681" w:rsidP="00E06681">
      <w:pPr>
        <w:pStyle w:val="Heading3"/>
        <w:rPr>
          <w:rStyle w:val="Emphasis"/>
          <w:rFonts w:cs="Arial"/>
          <w:i w:val="0"/>
          <w:szCs w:val="22"/>
        </w:rPr>
      </w:pPr>
      <w:r w:rsidRPr="00EC7DE7">
        <w:rPr>
          <w:rStyle w:val="Emphasis"/>
          <w:rFonts w:cs="Arial"/>
          <w:i w:val="0"/>
          <w:szCs w:val="22"/>
        </w:rPr>
        <w:t>DEFINITION OF FUNCTIONAL REQUIREMENT</w:t>
      </w:r>
      <w:r w:rsidR="00336041">
        <w:rPr>
          <w:rStyle w:val="Emphasis"/>
          <w:rFonts w:cs="Arial"/>
          <w:i w:val="0"/>
          <w:szCs w:val="22"/>
        </w:rPr>
        <w:t>s</w:t>
      </w:r>
    </w:p>
    <w:tbl>
      <w:tblPr>
        <w:tblStyle w:val="TableGrid2"/>
        <w:tblW w:w="0" w:type="auto"/>
        <w:tblInd w:w="378" w:type="dxa"/>
        <w:tblLook w:val="04A0" w:firstRow="1" w:lastRow="0" w:firstColumn="1" w:lastColumn="0" w:noHBand="0" w:noVBand="1"/>
      </w:tblPr>
      <w:tblGrid>
        <w:gridCol w:w="2918"/>
        <w:gridCol w:w="6324"/>
      </w:tblGrid>
      <w:tr w:rsidR="00336041" w:rsidRPr="00EC7DE7" w14:paraId="6C9EBD9C" w14:textId="77777777" w:rsidTr="00D635DC">
        <w:tc>
          <w:tcPr>
            <w:tcW w:w="2918" w:type="dxa"/>
          </w:tcPr>
          <w:p w14:paraId="03A2A8D7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Requirement Name</w:t>
            </w:r>
          </w:p>
        </w:tc>
        <w:tc>
          <w:tcPr>
            <w:tcW w:w="6324" w:type="dxa"/>
          </w:tcPr>
          <w:p w14:paraId="1233E9D8" w14:textId="327FFA31" w:rsidR="00336041" w:rsidRPr="00EC7DE7" w:rsidRDefault="00FB65ED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------------------------------</w:t>
            </w:r>
          </w:p>
        </w:tc>
      </w:tr>
      <w:tr w:rsidR="00336041" w:rsidRPr="00EC7DE7" w14:paraId="3B34A03F" w14:textId="77777777" w:rsidTr="00D635DC">
        <w:tc>
          <w:tcPr>
            <w:tcW w:w="2918" w:type="dxa"/>
          </w:tcPr>
          <w:p w14:paraId="20DD0814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Tracking ID</w:t>
            </w:r>
          </w:p>
        </w:tc>
        <w:tc>
          <w:tcPr>
            <w:tcW w:w="6324" w:type="dxa"/>
          </w:tcPr>
          <w:p w14:paraId="5A8BAB39" w14:textId="16719DD4" w:rsidR="00336041" w:rsidRPr="00EC7DE7" w:rsidRDefault="002B3F4F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>
              <w:rPr>
                <w:rStyle w:val="Emphasis"/>
                <w:rFonts w:ascii="Arial" w:hAnsi="Arial" w:cs="Arial"/>
                <w:i w:val="0"/>
              </w:rPr>
              <w:t>NF-</w:t>
            </w:r>
            <w:r w:rsidR="00035FEC">
              <w:rPr>
                <w:rStyle w:val="Emphasis"/>
                <w:rFonts w:ascii="Arial" w:hAnsi="Arial" w:cs="Arial"/>
                <w:i w:val="0"/>
              </w:rPr>
              <w:t>RMG</w:t>
            </w:r>
            <w:r w:rsidR="00035FEC" w:rsidRPr="00EC7DE7">
              <w:rPr>
                <w:rStyle w:val="Emphasis"/>
                <w:rFonts w:ascii="Arial" w:hAnsi="Arial" w:cs="Arial"/>
                <w:i w:val="0"/>
              </w:rPr>
              <w:t>0</w:t>
            </w:r>
            <w:r w:rsidR="00035FEC">
              <w:rPr>
                <w:rStyle w:val="Emphasis"/>
                <w:rFonts w:ascii="Arial" w:hAnsi="Arial" w:cs="Arial"/>
                <w:i w:val="0"/>
              </w:rPr>
              <w:t>1</w:t>
            </w:r>
          </w:p>
        </w:tc>
      </w:tr>
    </w:tbl>
    <w:tbl>
      <w:tblPr>
        <w:tblStyle w:val="TableGrid3"/>
        <w:tblW w:w="0" w:type="auto"/>
        <w:tblInd w:w="378" w:type="dxa"/>
        <w:tblLook w:val="04A0" w:firstRow="1" w:lastRow="0" w:firstColumn="1" w:lastColumn="0" w:noHBand="0" w:noVBand="1"/>
      </w:tblPr>
      <w:tblGrid>
        <w:gridCol w:w="2918"/>
        <w:gridCol w:w="6324"/>
      </w:tblGrid>
      <w:tr w:rsidR="00336041" w:rsidRPr="00EC7DE7" w14:paraId="70892AFE" w14:textId="77777777" w:rsidTr="00D635DC">
        <w:tc>
          <w:tcPr>
            <w:tcW w:w="2918" w:type="dxa"/>
          </w:tcPr>
          <w:p w14:paraId="6CF451FF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</w:tc>
        <w:tc>
          <w:tcPr>
            <w:tcW w:w="6324" w:type="dxa"/>
          </w:tcPr>
          <w:p w14:paraId="73FA9DEB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</w:tc>
      </w:tr>
      <w:tr w:rsidR="00336041" w:rsidRPr="00EC7DE7" w14:paraId="18E665D7" w14:textId="77777777" w:rsidTr="00D635DC">
        <w:tc>
          <w:tcPr>
            <w:tcW w:w="2918" w:type="dxa"/>
          </w:tcPr>
          <w:p w14:paraId="59433E65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Tracking ID</w:t>
            </w:r>
          </w:p>
        </w:tc>
        <w:tc>
          <w:tcPr>
            <w:tcW w:w="6324" w:type="dxa"/>
          </w:tcPr>
          <w:p w14:paraId="03BD86BB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RS04</w:t>
            </w:r>
          </w:p>
        </w:tc>
      </w:tr>
      <w:tr w:rsidR="00336041" w:rsidRPr="00EC7DE7" w14:paraId="6AD314DD" w14:textId="77777777" w:rsidTr="00D635DC">
        <w:tc>
          <w:tcPr>
            <w:tcW w:w="9242" w:type="dxa"/>
            <w:gridSpan w:val="2"/>
          </w:tcPr>
          <w:p w14:paraId="59DD9B88" w14:textId="77777777" w:rsidR="00336041" w:rsidRPr="00EC7DE7" w:rsidRDefault="00336041" w:rsidP="00336041">
            <w:pPr>
              <w:pStyle w:val="NoSpacing"/>
              <w:numPr>
                <w:ilvl w:val="0"/>
                <w:numId w:val="24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 xml:space="preserve">Description: </w:t>
            </w:r>
          </w:p>
          <w:p w14:paraId="25A4939D" w14:textId="77777777" w:rsidR="00336041" w:rsidRPr="00EC7DE7" w:rsidRDefault="00336041" w:rsidP="00D635DC">
            <w:pPr>
              <w:pStyle w:val="NoSpacing"/>
              <w:ind w:left="720"/>
              <w:rPr>
                <w:rStyle w:val="Emphasis"/>
                <w:rFonts w:ascii="Arial" w:hAnsi="Arial" w:cs="Arial"/>
                <w:i w:val="0"/>
              </w:rPr>
            </w:pPr>
          </w:p>
          <w:p w14:paraId="35BFB465" w14:textId="77777777" w:rsidR="00336041" w:rsidRPr="00EC7DE7" w:rsidRDefault="00336041" w:rsidP="00336041">
            <w:pPr>
              <w:pStyle w:val="NoSpacing"/>
              <w:numPr>
                <w:ilvl w:val="0"/>
                <w:numId w:val="24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Input Data:</w:t>
            </w:r>
          </w:p>
          <w:p w14:paraId="16784FAD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  <w:p w14:paraId="2095502E" w14:textId="77777777" w:rsidR="00336041" w:rsidRPr="00EC7DE7" w:rsidRDefault="00336041" w:rsidP="00336041">
            <w:pPr>
              <w:pStyle w:val="NoSpacing"/>
              <w:numPr>
                <w:ilvl w:val="0"/>
                <w:numId w:val="24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Business Rules:</w:t>
            </w:r>
          </w:p>
          <w:p w14:paraId="1B31AE42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  <w:p w14:paraId="5BF6E0A2" w14:textId="77777777" w:rsidR="00336041" w:rsidRPr="00EC7DE7" w:rsidRDefault="00336041" w:rsidP="00336041">
            <w:pPr>
              <w:pStyle w:val="NoSpacing"/>
              <w:numPr>
                <w:ilvl w:val="0"/>
                <w:numId w:val="24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Output Data:</w:t>
            </w:r>
          </w:p>
          <w:p w14:paraId="29148BB5" w14:textId="77777777" w:rsidR="00336041" w:rsidRPr="00EC7DE7" w:rsidRDefault="00336041" w:rsidP="00D635DC">
            <w:pPr>
              <w:pStyle w:val="NoSpacing"/>
              <w:rPr>
                <w:rStyle w:val="Emphasis"/>
                <w:rFonts w:ascii="Arial" w:hAnsi="Arial" w:cs="Arial"/>
                <w:i w:val="0"/>
              </w:rPr>
            </w:pPr>
          </w:p>
          <w:p w14:paraId="144064F7" w14:textId="77777777" w:rsidR="00336041" w:rsidRPr="00EC7DE7" w:rsidRDefault="00336041" w:rsidP="00336041">
            <w:pPr>
              <w:pStyle w:val="NoSpacing"/>
              <w:numPr>
                <w:ilvl w:val="0"/>
                <w:numId w:val="24"/>
              </w:numPr>
              <w:rPr>
                <w:rStyle w:val="Emphasis"/>
                <w:rFonts w:ascii="Arial" w:hAnsi="Arial" w:cs="Arial"/>
                <w:i w:val="0"/>
              </w:rPr>
            </w:pPr>
            <w:r w:rsidRPr="00EC7DE7">
              <w:rPr>
                <w:rStyle w:val="Emphasis"/>
                <w:rFonts w:ascii="Arial" w:hAnsi="Arial" w:cs="Arial"/>
                <w:i w:val="0"/>
              </w:rPr>
              <w:t>Outstanding Requirement Issues:</w:t>
            </w:r>
          </w:p>
          <w:p w14:paraId="056E12C7" w14:textId="77777777" w:rsidR="00336041" w:rsidRPr="00EC7DE7" w:rsidRDefault="00336041" w:rsidP="00D635DC">
            <w:pPr>
              <w:pStyle w:val="NoSpacing"/>
              <w:ind w:left="1080"/>
              <w:rPr>
                <w:rStyle w:val="Emphasis"/>
                <w:rFonts w:ascii="Arial" w:hAnsi="Arial" w:cs="Arial"/>
                <w:i w:val="0"/>
              </w:rPr>
            </w:pPr>
          </w:p>
        </w:tc>
      </w:tr>
    </w:tbl>
    <w:p w14:paraId="23BF7971" w14:textId="77777777" w:rsidR="00336041" w:rsidRPr="00336041" w:rsidRDefault="00336041" w:rsidP="00336041">
      <w:pPr>
        <w:pStyle w:val="BodyText"/>
      </w:pPr>
    </w:p>
    <w:sectPr w:rsidR="00336041" w:rsidRPr="00336041" w:rsidSect="00E023DD">
      <w:footerReference w:type="default" r:id="rId8"/>
      <w:pgSz w:w="12240" w:h="15840"/>
      <w:pgMar w:top="990" w:right="990" w:bottom="72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8F2AC" w14:textId="77777777" w:rsidR="00C533BF" w:rsidRDefault="00C533BF" w:rsidP="00C00733">
      <w:pPr>
        <w:spacing w:after="0" w:line="240" w:lineRule="auto"/>
      </w:pPr>
      <w:r>
        <w:separator/>
      </w:r>
    </w:p>
  </w:endnote>
  <w:endnote w:type="continuationSeparator" w:id="0">
    <w:p w14:paraId="558E4E0A" w14:textId="77777777" w:rsidR="00C533BF" w:rsidRDefault="00C533BF" w:rsidP="00C00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FB4B4" w14:textId="0B70DC23" w:rsidR="00595093" w:rsidRPr="00AB2914" w:rsidRDefault="00595093" w:rsidP="00AB2914">
    <w:pPr>
      <w:pStyle w:val="Footer"/>
      <w:rPr>
        <w:rFonts w:ascii="Arial" w:hAnsi="Arial" w:cs="Arial"/>
        <w:i/>
        <w:sz w:val="20"/>
      </w:rPr>
    </w:pPr>
    <w:r w:rsidRPr="00AB2914"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45FB4B5" wp14:editId="145FB4B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61E0C05" id="Rectangle 452" o:spid="_x0000_s1026" style="position:absolute;margin-left:0;margin-top:0;width:579.9pt;height:750.3pt;z-index:25165824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938953 [1614]" strokeweight="1.25pt">
              <w10:wrap anchorx="page" anchory="page"/>
            </v:rect>
          </w:pict>
        </mc:Fallback>
      </mc:AlternateContent>
    </w:r>
    <w:r w:rsidRPr="00AB2914">
      <w:rPr>
        <w:rFonts w:ascii="Arial" w:eastAsiaTheme="majorEastAsia" w:hAnsi="Arial" w:cs="Arial"/>
        <w:i/>
        <w:sz w:val="16"/>
        <w:szCs w:val="20"/>
      </w:rPr>
      <w:t xml:space="preserve">pg. </w:t>
    </w:r>
    <w:r w:rsidRPr="00AB2914">
      <w:rPr>
        <w:rFonts w:ascii="Arial" w:hAnsi="Arial" w:cs="Arial"/>
        <w:i/>
        <w:sz w:val="16"/>
        <w:szCs w:val="20"/>
      </w:rPr>
      <w:fldChar w:fldCharType="begin"/>
    </w:r>
    <w:r w:rsidRPr="00AB2914">
      <w:rPr>
        <w:rFonts w:ascii="Arial" w:hAnsi="Arial" w:cs="Arial"/>
        <w:i/>
        <w:sz w:val="16"/>
        <w:szCs w:val="20"/>
      </w:rPr>
      <w:instrText xml:space="preserve"> PAGE    \* MERGEFORMAT </w:instrText>
    </w:r>
    <w:r w:rsidRPr="00AB2914">
      <w:rPr>
        <w:rFonts w:ascii="Arial" w:hAnsi="Arial" w:cs="Arial"/>
        <w:i/>
        <w:sz w:val="16"/>
        <w:szCs w:val="20"/>
      </w:rPr>
      <w:fldChar w:fldCharType="separate"/>
    </w:r>
    <w:r w:rsidR="00411350" w:rsidRPr="00AB2914">
      <w:rPr>
        <w:rFonts w:ascii="Arial" w:eastAsiaTheme="majorEastAsia" w:hAnsi="Arial" w:cs="Arial"/>
        <w:i/>
        <w:noProof/>
        <w:sz w:val="16"/>
        <w:szCs w:val="20"/>
      </w:rPr>
      <w:t>12</w:t>
    </w:r>
    <w:r w:rsidRPr="00AB2914">
      <w:rPr>
        <w:rFonts w:ascii="Arial" w:eastAsiaTheme="majorEastAsia" w:hAnsi="Arial" w:cs="Arial"/>
        <w:i/>
        <w:noProof/>
        <w:sz w:val="16"/>
        <w:szCs w:val="20"/>
      </w:rPr>
      <w:fldChar w:fldCharType="end"/>
    </w:r>
    <w:r w:rsidRPr="00AB2914">
      <w:rPr>
        <w:rFonts w:ascii="Arial" w:eastAsiaTheme="majorEastAsia" w:hAnsi="Arial" w:cs="Arial"/>
        <w:i/>
        <w:noProof/>
        <w:sz w:val="16"/>
        <w:szCs w:val="20"/>
      </w:rPr>
      <w:tab/>
    </w:r>
    <w:r w:rsidR="00AB2914" w:rsidRPr="00AB2914">
      <w:rPr>
        <w:rFonts w:ascii="Arial" w:eastAsiaTheme="majorEastAsia" w:hAnsi="Arial" w:cs="Arial"/>
        <w:i/>
        <w:noProof/>
        <w:sz w:val="16"/>
        <w:szCs w:val="20"/>
      </w:rPr>
      <w:t xml:space="preserve">                         Contributors: Aaleyah Joseph, Adefemi Kolawole, Scott Nguyen, Matteo Quinter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1F999" w14:textId="77777777" w:rsidR="00C533BF" w:rsidRDefault="00C533BF" w:rsidP="00C00733">
      <w:pPr>
        <w:spacing w:after="0" w:line="240" w:lineRule="auto"/>
      </w:pPr>
      <w:r>
        <w:separator/>
      </w:r>
    </w:p>
  </w:footnote>
  <w:footnote w:type="continuationSeparator" w:id="0">
    <w:p w14:paraId="45C22C86" w14:textId="77777777" w:rsidR="00C533BF" w:rsidRDefault="00C533BF" w:rsidP="00C007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E774E3F2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  <w:rPr>
        <w:rFonts w:cs="Times New Roman"/>
      </w:rPr>
    </w:lvl>
    <w:lvl w:ilvl="1">
      <w:start w:val="1"/>
      <w:numFmt w:val="decimal"/>
      <w:pStyle w:val="Heading2"/>
      <w:lvlText w:val="%1.%2"/>
      <w:legacy w:legacy="1" w:legacySpace="144" w:legacyIndent="0"/>
      <w:lvlJc w:val="left"/>
      <w:pPr>
        <w:ind w:left="0" w:firstLine="0"/>
      </w:pPr>
      <w:rPr>
        <w:rFonts w:cs="Times New Roman"/>
      </w:rPr>
    </w:lvl>
    <w:lvl w:ilvl="2">
      <w:start w:val="1"/>
      <w:numFmt w:val="decimal"/>
      <w:lvlText w:val="%3."/>
      <w:legacy w:legacy="1" w:legacySpace="144" w:legacyIndent="0"/>
      <w:lvlJc w:val="left"/>
      <w:pPr>
        <w:ind w:left="0" w:firstLine="0"/>
      </w:pPr>
      <w:rPr>
        <w:rFonts w:ascii="Arial" w:eastAsia="SimSun" w:hAnsi="Arial" w:cs="Times New Roman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pPr>
        <w:ind w:left="90" w:firstLine="0"/>
      </w:pPr>
      <w:rPr>
        <w:rFonts w:cs="Times New Roman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  <w:pPr>
        <w:ind w:left="0" w:firstLine="0"/>
      </w:pPr>
      <w:rPr>
        <w:rFonts w:cs="Times New Roman"/>
      </w:rPr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  <w:pPr>
        <w:ind w:left="0" w:firstLine="0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  <w:pPr>
        <w:ind w:left="0" w:firstLine="0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  <w:pPr>
        <w:ind w:left="0" w:firstLine="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0BEA51D3"/>
    <w:multiLevelType w:val="hybridMultilevel"/>
    <w:tmpl w:val="C4568EA2"/>
    <w:lvl w:ilvl="0" w:tplc="F8A0C7C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21100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 w15:restartNumberingAfterBreak="0">
    <w:nsid w:val="12D061E4"/>
    <w:multiLevelType w:val="hybridMultilevel"/>
    <w:tmpl w:val="5008BED2"/>
    <w:lvl w:ilvl="0" w:tplc="1DCC8A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E250F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" w15:restartNumberingAfterBreak="0">
    <w:nsid w:val="20ED4E9D"/>
    <w:multiLevelType w:val="hybridMultilevel"/>
    <w:tmpl w:val="4900F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1E4696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7" w15:restartNumberingAfterBreak="0">
    <w:nsid w:val="243420EA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8" w15:restartNumberingAfterBreak="0">
    <w:nsid w:val="26FF4AED"/>
    <w:multiLevelType w:val="hybridMultilevel"/>
    <w:tmpl w:val="3E58422E"/>
    <w:lvl w:ilvl="0" w:tplc="F6BC36B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A1E69BD"/>
    <w:multiLevelType w:val="hybridMultilevel"/>
    <w:tmpl w:val="735AB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1C55A6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1" w15:restartNumberingAfterBreak="0">
    <w:nsid w:val="30B709FE"/>
    <w:multiLevelType w:val="hybridMultilevel"/>
    <w:tmpl w:val="14601FAA"/>
    <w:lvl w:ilvl="0" w:tplc="4C3ACDB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77957FB"/>
    <w:multiLevelType w:val="hybridMultilevel"/>
    <w:tmpl w:val="ED1AB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D36FDE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4" w15:restartNumberingAfterBreak="0">
    <w:nsid w:val="422A7711"/>
    <w:multiLevelType w:val="hybridMultilevel"/>
    <w:tmpl w:val="15FCAAF4"/>
    <w:lvl w:ilvl="0" w:tplc="503C727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64339B5"/>
    <w:multiLevelType w:val="hybridMultilevel"/>
    <w:tmpl w:val="4B0ED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F3BB7"/>
    <w:multiLevelType w:val="hybridMultilevel"/>
    <w:tmpl w:val="0D5253E6"/>
    <w:lvl w:ilvl="0" w:tplc="F8A0C7CA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A5FF6"/>
    <w:multiLevelType w:val="hybridMultilevel"/>
    <w:tmpl w:val="46F0C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DD4ADC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9" w15:restartNumberingAfterBreak="0">
    <w:nsid w:val="576C08B0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0" w15:restartNumberingAfterBreak="0">
    <w:nsid w:val="5BAC1F8F"/>
    <w:multiLevelType w:val="hybridMultilevel"/>
    <w:tmpl w:val="4016F9AC"/>
    <w:lvl w:ilvl="0" w:tplc="EA901DA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DA67AED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2" w15:restartNumberingAfterBreak="0">
    <w:nsid w:val="67EC080B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3" w15:restartNumberingAfterBreak="0">
    <w:nsid w:val="6D231581"/>
    <w:multiLevelType w:val="multilevel"/>
    <w:tmpl w:val="4B403B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num w:numId="1">
    <w:abstractNumId w:val="16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9"/>
  </w:num>
  <w:num w:numId="5">
    <w:abstractNumId w:val="17"/>
  </w:num>
  <w:num w:numId="6">
    <w:abstractNumId w:val="15"/>
  </w:num>
  <w:num w:numId="7">
    <w:abstractNumId w:val="5"/>
  </w:num>
  <w:num w:numId="8">
    <w:abstractNumId w:val="1"/>
  </w:num>
  <w:num w:numId="9">
    <w:abstractNumId w:val="18"/>
  </w:num>
  <w:num w:numId="10">
    <w:abstractNumId w:val="7"/>
  </w:num>
  <w:num w:numId="11">
    <w:abstractNumId w:val="6"/>
  </w:num>
  <w:num w:numId="12">
    <w:abstractNumId w:val="23"/>
  </w:num>
  <w:num w:numId="13">
    <w:abstractNumId w:val="3"/>
  </w:num>
  <w:num w:numId="14">
    <w:abstractNumId w:val="14"/>
  </w:num>
  <w:num w:numId="15">
    <w:abstractNumId w:val="11"/>
  </w:num>
  <w:num w:numId="16">
    <w:abstractNumId w:val="8"/>
  </w:num>
  <w:num w:numId="17">
    <w:abstractNumId w:val="20"/>
  </w:num>
  <w:num w:numId="18">
    <w:abstractNumId w:val="19"/>
  </w:num>
  <w:num w:numId="19">
    <w:abstractNumId w:val="22"/>
  </w:num>
  <w:num w:numId="20">
    <w:abstractNumId w:val="10"/>
  </w:num>
  <w:num w:numId="21">
    <w:abstractNumId w:val="2"/>
  </w:num>
  <w:num w:numId="22">
    <w:abstractNumId w:val="21"/>
  </w:num>
  <w:num w:numId="23">
    <w:abstractNumId w:val="4"/>
  </w:num>
  <w:num w:numId="24">
    <w:abstractNumId w:val="1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ocumentProtection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xMzIxMDY0sDQyM7RQ0lEKTi0uzszPAykwrAUA0exh0CwAAAA="/>
  </w:docVars>
  <w:rsids>
    <w:rsidRoot w:val="009B318C"/>
    <w:rsid w:val="00013EF4"/>
    <w:rsid w:val="000146A3"/>
    <w:rsid w:val="00014FB3"/>
    <w:rsid w:val="00031BD7"/>
    <w:rsid w:val="0003345B"/>
    <w:rsid w:val="00033740"/>
    <w:rsid w:val="00035FEC"/>
    <w:rsid w:val="00037E7C"/>
    <w:rsid w:val="00052392"/>
    <w:rsid w:val="00077406"/>
    <w:rsid w:val="0008344D"/>
    <w:rsid w:val="000960BC"/>
    <w:rsid w:val="000A0A81"/>
    <w:rsid w:val="000A5B49"/>
    <w:rsid w:val="000B52EE"/>
    <w:rsid w:val="000C136B"/>
    <w:rsid w:val="000C1DE4"/>
    <w:rsid w:val="000D29CF"/>
    <w:rsid w:val="000D4A2E"/>
    <w:rsid w:val="000D7567"/>
    <w:rsid w:val="000F5926"/>
    <w:rsid w:val="00107559"/>
    <w:rsid w:val="00110D2D"/>
    <w:rsid w:val="00111B4E"/>
    <w:rsid w:val="00113C52"/>
    <w:rsid w:val="001211C5"/>
    <w:rsid w:val="00122350"/>
    <w:rsid w:val="00135004"/>
    <w:rsid w:val="00135B77"/>
    <w:rsid w:val="001367F2"/>
    <w:rsid w:val="00140798"/>
    <w:rsid w:val="001515C6"/>
    <w:rsid w:val="001652A9"/>
    <w:rsid w:val="00165ED8"/>
    <w:rsid w:val="00171B85"/>
    <w:rsid w:val="0018332D"/>
    <w:rsid w:val="001908F8"/>
    <w:rsid w:val="001B188B"/>
    <w:rsid w:val="001B5FE5"/>
    <w:rsid w:val="001E259E"/>
    <w:rsid w:val="001F6A69"/>
    <w:rsid w:val="00201AF4"/>
    <w:rsid w:val="00217456"/>
    <w:rsid w:val="002216AF"/>
    <w:rsid w:val="00223240"/>
    <w:rsid w:val="0022543D"/>
    <w:rsid w:val="00225738"/>
    <w:rsid w:val="002265B0"/>
    <w:rsid w:val="00231BE0"/>
    <w:rsid w:val="00233DA2"/>
    <w:rsid w:val="00241D2D"/>
    <w:rsid w:val="00241EAC"/>
    <w:rsid w:val="00256794"/>
    <w:rsid w:val="002602B8"/>
    <w:rsid w:val="0026302D"/>
    <w:rsid w:val="00285116"/>
    <w:rsid w:val="002973A8"/>
    <w:rsid w:val="002A12B6"/>
    <w:rsid w:val="002A6854"/>
    <w:rsid w:val="002B02EF"/>
    <w:rsid w:val="002B3F4F"/>
    <w:rsid w:val="002B4E53"/>
    <w:rsid w:val="002C5BF2"/>
    <w:rsid w:val="002D249B"/>
    <w:rsid w:val="002D5A3B"/>
    <w:rsid w:val="002E715C"/>
    <w:rsid w:val="002F6C20"/>
    <w:rsid w:val="002F7129"/>
    <w:rsid w:val="00307F8B"/>
    <w:rsid w:val="003171B8"/>
    <w:rsid w:val="00326DD4"/>
    <w:rsid w:val="00334B7F"/>
    <w:rsid w:val="003358D1"/>
    <w:rsid w:val="00336041"/>
    <w:rsid w:val="003408AE"/>
    <w:rsid w:val="0034230B"/>
    <w:rsid w:val="00342BD1"/>
    <w:rsid w:val="00345E90"/>
    <w:rsid w:val="00350F0E"/>
    <w:rsid w:val="00353264"/>
    <w:rsid w:val="00364DCD"/>
    <w:rsid w:val="00371033"/>
    <w:rsid w:val="0037220E"/>
    <w:rsid w:val="003736F1"/>
    <w:rsid w:val="00375190"/>
    <w:rsid w:val="00384890"/>
    <w:rsid w:val="00385DDF"/>
    <w:rsid w:val="0038613A"/>
    <w:rsid w:val="00396253"/>
    <w:rsid w:val="003B42D1"/>
    <w:rsid w:val="003C62C7"/>
    <w:rsid w:val="003C7098"/>
    <w:rsid w:val="003E6C25"/>
    <w:rsid w:val="003F4C48"/>
    <w:rsid w:val="003F6F6C"/>
    <w:rsid w:val="00400CF9"/>
    <w:rsid w:val="00411350"/>
    <w:rsid w:val="00412104"/>
    <w:rsid w:val="004150ED"/>
    <w:rsid w:val="00416C46"/>
    <w:rsid w:val="00417FA6"/>
    <w:rsid w:val="00425117"/>
    <w:rsid w:val="0042518D"/>
    <w:rsid w:val="004264B2"/>
    <w:rsid w:val="00440FF9"/>
    <w:rsid w:val="00452ACE"/>
    <w:rsid w:val="00463F22"/>
    <w:rsid w:val="00486258"/>
    <w:rsid w:val="004973E9"/>
    <w:rsid w:val="004C4C5A"/>
    <w:rsid w:val="004D557A"/>
    <w:rsid w:val="004D591F"/>
    <w:rsid w:val="004E73E4"/>
    <w:rsid w:val="004F0CF8"/>
    <w:rsid w:val="004F2A53"/>
    <w:rsid w:val="004F56A1"/>
    <w:rsid w:val="005167DC"/>
    <w:rsid w:val="005175D3"/>
    <w:rsid w:val="005232F9"/>
    <w:rsid w:val="00523E98"/>
    <w:rsid w:val="00525DBD"/>
    <w:rsid w:val="00531F59"/>
    <w:rsid w:val="00535FA8"/>
    <w:rsid w:val="005656FF"/>
    <w:rsid w:val="005675E5"/>
    <w:rsid w:val="00572A48"/>
    <w:rsid w:val="00595093"/>
    <w:rsid w:val="005B0613"/>
    <w:rsid w:val="005C218F"/>
    <w:rsid w:val="005C3079"/>
    <w:rsid w:val="005D193E"/>
    <w:rsid w:val="005D57D0"/>
    <w:rsid w:val="005E5C89"/>
    <w:rsid w:val="005F0C6B"/>
    <w:rsid w:val="005F1BA8"/>
    <w:rsid w:val="005F436F"/>
    <w:rsid w:val="00613AF5"/>
    <w:rsid w:val="00616C71"/>
    <w:rsid w:val="00627972"/>
    <w:rsid w:val="00637330"/>
    <w:rsid w:val="00642341"/>
    <w:rsid w:val="00646575"/>
    <w:rsid w:val="00660060"/>
    <w:rsid w:val="006673AB"/>
    <w:rsid w:val="0067135E"/>
    <w:rsid w:val="00674EA8"/>
    <w:rsid w:val="006808AF"/>
    <w:rsid w:val="00685365"/>
    <w:rsid w:val="00693911"/>
    <w:rsid w:val="006B7E62"/>
    <w:rsid w:val="006C391F"/>
    <w:rsid w:val="006D048B"/>
    <w:rsid w:val="006D5A59"/>
    <w:rsid w:val="006D5F35"/>
    <w:rsid w:val="006E2F7A"/>
    <w:rsid w:val="006E6231"/>
    <w:rsid w:val="00701151"/>
    <w:rsid w:val="00701B72"/>
    <w:rsid w:val="00710F54"/>
    <w:rsid w:val="00720D06"/>
    <w:rsid w:val="0074498F"/>
    <w:rsid w:val="007662E0"/>
    <w:rsid w:val="007747E7"/>
    <w:rsid w:val="00777975"/>
    <w:rsid w:val="00781B2E"/>
    <w:rsid w:val="00782B37"/>
    <w:rsid w:val="00787DFD"/>
    <w:rsid w:val="00793564"/>
    <w:rsid w:val="007B7574"/>
    <w:rsid w:val="007C2D78"/>
    <w:rsid w:val="007D0C4A"/>
    <w:rsid w:val="007D45F6"/>
    <w:rsid w:val="007D520C"/>
    <w:rsid w:val="0080589B"/>
    <w:rsid w:val="00862B17"/>
    <w:rsid w:val="00864977"/>
    <w:rsid w:val="0087083B"/>
    <w:rsid w:val="00876E70"/>
    <w:rsid w:val="008827FB"/>
    <w:rsid w:val="00894CFA"/>
    <w:rsid w:val="0089720A"/>
    <w:rsid w:val="008B6B87"/>
    <w:rsid w:val="008B6DB5"/>
    <w:rsid w:val="008D4ED0"/>
    <w:rsid w:val="008D5078"/>
    <w:rsid w:val="008D7970"/>
    <w:rsid w:val="008E4DF5"/>
    <w:rsid w:val="008E6D49"/>
    <w:rsid w:val="008E6DB2"/>
    <w:rsid w:val="008F7A0A"/>
    <w:rsid w:val="0091068F"/>
    <w:rsid w:val="00910823"/>
    <w:rsid w:val="009134CE"/>
    <w:rsid w:val="00914046"/>
    <w:rsid w:val="0091420D"/>
    <w:rsid w:val="00924E26"/>
    <w:rsid w:val="009274C3"/>
    <w:rsid w:val="00936F19"/>
    <w:rsid w:val="00942916"/>
    <w:rsid w:val="00962CA2"/>
    <w:rsid w:val="00966270"/>
    <w:rsid w:val="009800F6"/>
    <w:rsid w:val="009867F9"/>
    <w:rsid w:val="0099766D"/>
    <w:rsid w:val="009A4E0E"/>
    <w:rsid w:val="009B035B"/>
    <w:rsid w:val="009B1275"/>
    <w:rsid w:val="009B318C"/>
    <w:rsid w:val="009B47BA"/>
    <w:rsid w:val="009B5811"/>
    <w:rsid w:val="009B6073"/>
    <w:rsid w:val="009C3827"/>
    <w:rsid w:val="009D4EB4"/>
    <w:rsid w:val="009E25F8"/>
    <w:rsid w:val="009E4838"/>
    <w:rsid w:val="009F50EE"/>
    <w:rsid w:val="009F70F1"/>
    <w:rsid w:val="009F794C"/>
    <w:rsid w:val="00A13D8D"/>
    <w:rsid w:val="00A14F2F"/>
    <w:rsid w:val="00A15556"/>
    <w:rsid w:val="00A24E27"/>
    <w:rsid w:val="00A34FC8"/>
    <w:rsid w:val="00A37958"/>
    <w:rsid w:val="00A4182B"/>
    <w:rsid w:val="00A46666"/>
    <w:rsid w:val="00A56CA9"/>
    <w:rsid w:val="00A619F1"/>
    <w:rsid w:val="00A644C5"/>
    <w:rsid w:val="00A7504B"/>
    <w:rsid w:val="00A8616F"/>
    <w:rsid w:val="00A86A6F"/>
    <w:rsid w:val="00A922ED"/>
    <w:rsid w:val="00A93422"/>
    <w:rsid w:val="00AA1379"/>
    <w:rsid w:val="00AA39A6"/>
    <w:rsid w:val="00AA6B8B"/>
    <w:rsid w:val="00AB2914"/>
    <w:rsid w:val="00AC32ED"/>
    <w:rsid w:val="00AD0519"/>
    <w:rsid w:val="00AD3962"/>
    <w:rsid w:val="00AD7BDD"/>
    <w:rsid w:val="00AE2692"/>
    <w:rsid w:val="00AF602F"/>
    <w:rsid w:val="00B00EB4"/>
    <w:rsid w:val="00B06F36"/>
    <w:rsid w:val="00B16970"/>
    <w:rsid w:val="00B211E5"/>
    <w:rsid w:val="00B21936"/>
    <w:rsid w:val="00B24669"/>
    <w:rsid w:val="00B2644C"/>
    <w:rsid w:val="00B33D2D"/>
    <w:rsid w:val="00B348CD"/>
    <w:rsid w:val="00B42E8A"/>
    <w:rsid w:val="00B52B06"/>
    <w:rsid w:val="00B52EA6"/>
    <w:rsid w:val="00B53270"/>
    <w:rsid w:val="00B644CF"/>
    <w:rsid w:val="00B75018"/>
    <w:rsid w:val="00B76E3B"/>
    <w:rsid w:val="00B80483"/>
    <w:rsid w:val="00BA02DD"/>
    <w:rsid w:val="00BA46E3"/>
    <w:rsid w:val="00BB182F"/>
    <w:rsid w:val="00BC1A2E"/>
    <w:rsid w:val="00BC4EDF"/>
    <w:rsid w:val="00BC7682"/>
    <w:rsid w:val="00BD1D03"/>
    <w:rsid w:val="00BD56B5"/>
    <w:rsid w:val="00BE0318"/>
    <w:rsid w:val="00BE6F66"/>
    <w:rsid w:val="00BF5EB5"/>
    <w:rsid w:val="00C00733"/>
    <w:rsid w:val="00C02CC0"/>
    <w:rsid w:val="00C04784"/>
    <w:rsid w:val="00C1074E"/>
    <w:rsid w:val="00C15EB8"/>
    <w:rsid w:val="00C24618"/>
    <w:rsid w:val="00C31156"/>
    <w:rsid w:val="00C3419C"/>
    <w:rsid w:val="00C37772"/>
    <w:rsid w:val="00C405C2"/>
    <w:rsid w:val="00C41FDE"/>
    <w:rsid w:val="00C42798"/>
    <w:rsid w:val="00C43421"/>
    <w:rsid w:val="00C45B0A"/>
    <w:rsid w:val="00C4794E"/>
    <w:rsid w:val="00C513D0"/>
    <w:rsid w:val="00C533BF"/>
    <w:rsid w:val="00C55640"/>
    <w:rsid w:val="00C62403"/>
    <w:rsid w:val="00C65111"/>
    <w:rsid w:val="00C72AF5"/>
    <w:rsid w:val="00C83F58"/>
    <w:rsid w:val="00C8598A"/>
    <w:rsid w:val="00CA35B7"/>
    <w:rsid w:val="00CA4DE2"/>
    <w:rsid w:val="00CB4FBF"/>
    <w:rsid w:val="00CB5BD3"/>
    <w:rsid w:val="00CC040F"/>
    <w:rsid w:val="00CE24B6"/>
    <w:rsid w:val="00CF1669"/>
    <w:rsid w:val="00CF1A20"/>
    <w:rsid w:val="00D02C3A"/>
    <w:rsid w:val="00D0561A"/>
    <w:rsid w:val="00D068E7"/>
    <w:rsid w:val="00D06A32"/>
    <w:rsid w:val="00D117F0"/>
    <w:rsid w:val="00D147C5"/>
    <w:rsid w:val="00D1645A"/>
    <w:rsid w:val="00D17663"/>
    <w:rsid w:val="00D17BE4"/>
    <w:rsid w:val="00D37A5A"/>
    <w:rsid w:val="00D4189B"/>
    <w:rsid w:val="00D5688D"/>
    <w:rsid w:val="00D5791D"/>
    <w:rsid w:val="00D7008D"/>
    <w:rsid w:val="00D760C5"/>
    <w:rsid w:val="00D8002A"/>
    <w:rsid w:val="00D80E66"/>
    <w:rsid w:val="00D8455B"/>
    <w:rsid w:val="00D94F56"/>
    <w:rsid w:val="00DA57BD"/>
    <w:rsid w:val="00DB3B97"/>
    <w:rsid w:val="00DB43CA"/>
    <w:rsid w:val="00DB7631"/>
    <w:rsid w:val="00DC448B"/>
    <w:rsid w:val="00DE4247"/>
    <w:rsid w:val="00DE4CB9"/>
    <w:rsid w:val="00DF72AF"/>
    <w:rsid w:val="00E023DD"/>
    <w:rsid w:val="00E06681"/>
    <w:rsid w:val="00E22345"/>
    <w:rsid w:val="00E26313"/>
    <w:rsid w:val="00E47D96"/>
    <w:rsid w:val="00E53574"/>
    <w:rsid w:val="00E641C6"/>
    <w:rsid w:val="00E6521E"/>
    <w:rsid w:val="00E70E12"/>
    <w:rsid w:val="00E8163D"/>
    <w:rsid w:val="00E8325F"/>
    <w:rsid w:val="00E87735"/>
    <w:rsid w:val="00EA316E"/>
    <w:rsid w:val="00EB1533"/>
    <w:rsid w:val="00EB6ACB"/>
    <w:rsid w:val="00EC7DE7"/>
    <w:rsid w:val="00ED1A32"/>
    <w:rsid w:val="00ED3021"/>
    <w:rsid w:val="00EE4F29"/>
    <w:rsid w:val="00EE66AB"/>
    <w:rsid w:val="00EF6423"/>
    <w:rsid w:val="00EF6513"/>
    <w:rsid w:val="00EF7982"/>
    <w:rsid w:val="00F04413"/>
    <w:rsid w:val="00F06193"/>
    <w:rsid w:val="00F232F6"/>
    <w:rsid w:val="00F26AAA"/>
    <w:rsid w:val="00F36A7E"/>
    <w:rsid w:val="00F529AD"/>
    <w:rsid w:val="00F55822"/>
    <w:rsid w:val="00F7304E"/>
    <w:rsid w:val="00F84B38"/>
    <w:rsid w:val="00F85731"/>
    <w:rsid w:val="00F90BCB"/>
    <w:rsid w:val="00F94401"/>
    <w:rsid w:val="00F95B84"/>
    <w:rsid w:val="00FA5699"/>
    <w:rsid w:val="00FA5973"/>
    <w:rsid w:val="00FA5B41"/>
    <w:rsid w:val="00FB65ED"/>
    <w:rsid w:val="00FD438F"/>
    <w:rsid w:val="00FD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FB238"/>
  <w15:docId w15:val="{EB19BD2A-496A-4977-8A2E-A01631B9F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H1"/>
    <w:basedOn w:val="BodyText"/>
    <w:next w:val="BodyText"/>
    <w:link w:val="Heading1Char"/>
    <w:uiPriority w:val="9"/>
    <w:qFormat/>
    <w:rsid w:val="005175D3"/>
    <w:pPr>
      <w:keepNext/>
      <w:pageBreakBefore/>
      <w:numPr>
        <w:numId w:val="2"/>
      </w:numPr>
      <w:pBdr>
        <w:top w:val="single" w:sz="36" w:space="1" w:color="auto"/>
      </w:pBdr>
      <w:overflowPunct w:val="0"/>
      <w:autoSpaceDE w:val="0"/>
      <w:autoSpaceDN w:val="0"/>
      <w:adjustRightInd w:val="0"/>
      <w:spacing w:before="240" w:after="60" w:line="240" w:lineRule="auto"/>
      <w:outlineLvl w:val="0"/>
    </w:pPr>
    <w:rPr>
      <w:rFonts w:ascii="Arial" w:eastAsia="SimSun" w:hAnsi="Arial" w:cs="Times New Roman"/>
      <w:kern w:val="28"/>
      <w:sz w:val="28"/>
      <w:szCs w:val="20"/>
    </w:rPr>
  </w:style>
  <w:style w:type="paragraph" w:styleId="Heading2">
    <w:name w:val="heading 2"/>
    <w:aliases w:val="HD2,H2"/>
    <w:basedOn w:val="BodyText"/>
    <w:next w:val="BodyText"/>
    <w:link w:val="Heading2Char"/>
    <w:uiPriority w:val="9"/>
    <w:unhideWhenUsed/>
    <w:qFormat/>
    <w:rsid w:val="005175D3"/>
    <w:pPr>
      <w:keepNext/>
      <w:keepLines/>
      <w:numPr>
        <w:ilvl w:val="1"/>
        <w:numId w:val="2"/>
      </w:numPr>
      <w:overflowPunct w:val="0"/>
      <w:autoSpaceDE w:val="0"/>
      <w:autoSpaceDN w:val="0"/>
      <w:adjustRightInd w:val="0"/>
      <w:spacing w:before="120" w:line="240" w:lineRule="auto"/>
      <w:outlineLvl w:val="1"/>
    </w:pPr>
    <w:rPr>
      <w:rFonts w:ascii="Arial" w:eastAsia="SimSun" w:hAnsi="Arial" w:cs="Times New Roman"/>
      <w:sz w:val="24"/>
      <w:szCs w:val="20"/>
    </w:rPr>
  </w:style>
  <w:style w:type="paragraph" w:styleId="Heading3">
    <w:name w:val="heading 3"/>
    <w:aliases w:val="H3"/>
    <w:basedOn w:val="BodyText"/>
    <w:next w:val="BodyText"/>
    <w:link w:val="Heading3Char"/>
    <w:autoRedefine/>
    <w:uiPriority w:val="99"/>
    <w:unhideWhenUsed/>
    <w:qFormat/>
    <w:rsid w:val="00350F0E"/>
    <w:pPr>
      <w:keepNext/>
      <w:numPr>
        <w:ilvl w:val="2"/>
      </w:numPr>
      <w:overflowPunct w:val="0"/>
      <w:autoSpaceDE w:val="0"/>
      <w:autoSpaceDN w:val="0"/>
      <w:adjustRightInd w:val="0"/>
      <w:spacing w:before="240" w:line="240" w:lineRule="auto"/>
      <w:outlineLvl w:val="2"/>
    </w:pPr>
    <w:rPr>
      <w:rFonts w:ascii="Arial" w:eastAsia="SimSun" w:hAnsi="Arial" w:cs="Times New Roman"/>
      <w:b/>
      <w:szCs w:val="20"/>
    </w:rPr>
  </w:style>
  <w:style w:type="paragraph" w:styleId="Heading4">
    <w:name w:val="heading 4"/>
    <w:aliases w:val="H4"/>
    <w:basedOn w:val="BodyText"/>
    <w:next w:val="BodyText"/>
    <w:link w:val="Heading4Char"/>
    <w:uiPriority w:val="99"/>
    <w:unhideWhenUsed/>
    <w:qFormat/>
    <w:rsid w:val="005175D3"/>
    <w:pPr>
      <w:keepNext/>
      <w:keepLines/>
      <w:numPr>
        <w:ilvl w:val="3"/>
        <w:numId w:val="2"/>
      </w:numPr>
      <w:tabs>
        <w:tab w:val="center" w:pos="6480"/>
        <w:tab w:val="right" w:pos="10440"/>
      </w:tabs>
      <w:overflowPunct w:val="0"/>
      <w:autoSpaceDE w:val="0"/>
      <w:autoSpaceDN w:val="0"/>
      <w:adjustRightInd w:val="0"/>
      <w:spacing w:before="240" w:after="0" w:line="240" w:lineRule="auto"/>
      <w:outlineLvl w:val="3"/>
    </w:pPr>
    <w:rPr>
      <w:rFonts w:ascii="Arial" w:eastAsia="SimSun" w:hAnsi="Arial" w:cs="Times New Roman"/>
      <w:szCs w:val="20"/>
    </w:rPr>
  </w:style>
  <w:style w:type="paragraph" w:styleId="Heading5">
    <w:name w:val="heading 5"/>
    <w:aliases w:val="H5"/>
    <w:basedOn w:val="BlockText"/>
    <w:next w:val="Normal"/>
    <w:link w:val="Heading5Char"/>
    <w:uiPriority w:val="99"/>
    <w:unhideWhenUsed/>
    <w:qFormat/>
    <w:rsid w:val="005175D3"/>
    <w:pPr>
      <w:numPr>
        <w:ilvl w:val="4"/>
        <w:numId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overflowPunct w:val="0"/>
      <w:autoSpaceDE w:val="0"/>
      <w:autoSpaceDN w:val="0"/>
      <w:adjustRightInd w:val="0"/>
      <w:spacing w:before="240" w:after="60" w:line="240" w:lineRule="auto"/>
      <w:ind w:right="1440"/>
      <w:outlineLvl w:val="4"/>
    </w:pPr>
    <w:rPr>
      <w:rFonts w:ascii="Arial" w:eastAsia="SimSun" w:hAnsi="Arial" w:cs="Times New Roman"/>
      <w:iCs w:val="0"/>
      <w:color w:val="auto"/>
      <w:szCs w:val="20"/>
    </w:rPr>
  </w:style>
  <w:style w:type="paragraph" w:styleId="Heading6">
    <w:name w:val="heading 6"/>
    <w:aliases w:val="H6"/>
    <w:basedOn w:val="Normal"/>
    <w:next w:val="Normal"/>
    <w:link w:val="Heading6Char"/>
    <w:uiPriority w:val="99"/>
    <w:semiHidden/>
    <w:unhideWhenUsed/>
    <w:qFormat/>
    <w:rsid w:val="005175D3"/>
    <w:pPr>
      <w:keepNext/>
      <w:numPr>
        <w:ilvl w:val="5"/>
        <w:numId w:val="2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Arial" w:eastAsia="SimSun" w:hAnsi="Arial" w:cs="Times New Roman"/>
      <w:iCs/>
      <w:szCs w:val="20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5175D3"/>
    <w:pPr>
      <w:numPr>
        <w:ilvl w:val="6"/>
        <w:numId w:val="2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Arial" w:eastAsia="SimSun" w:hAnsi="Arial" w:cs="Times New Roman"/>
      <w:szCs w:val="20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5175D3"/>
    <w:pPr>
      <w:numPr>
        <w:ilvl w:val="7"/>
        <w:numId w:val="2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Arial" w:eastAsia="SimSun" w:hAnsi="Arial" w:cs="Times New Roman"/>
      <w:i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5175D3"/>
    <w:pPr>
      <w:numPr>
        <w:ilvl w:val="8"/>
        <w:numId w:val="2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Arial" w:eastAsia="SimSun" w:hAnsi="Arial" w:cs="Times New Roman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31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B318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45B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5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50ED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5175D3"/>
    <w:rPr>
      <w:rFonts w:ascii="Arial" w:eastAsia="SimSun" w:hAnsi="Arial" w:cs="Times New Roman"/>
      <w:kern w:val="28"/>
      <w:sz w:val="28"/>
      <w:szCs w:val="20"/>
    </w:rPr>
  </w:style>
  <w:style w:type="character" w:customStyle="1" w:styleId="Heading2Char">
    <w:name w:val="Heading 2 Char"/>
    <w:aliases w:val="HD2 Char,H2 Char"/>
    <w:basedOn w:val="DefaultParagraphFont"/>
    <w:link w:val="Heading2"/>
    <w:uiPriority w:val="9"/>
    <w:rsid w:val="005175D3"/>
    <w:rPr>
      <w:rFonts w:ascii="Arial" w:eastAsia="SimSun" w:hAnsi="Arial" w:cs="Times New Roman"/>
      <w:sz w:val="24"/>
      <w:szCs w:val="20"/>
    </w:rPr>
  </w:style>
  <w:style w:type="character" w:customStyle="1" w:styleId="Heading3Char">
    <w:name w:val="Heading 3 Char"/>
    <w:aliases w:val="H3 Char"/>
    <w:basedOn w:val="DefaultParagraphFont"/>
    <w:link w:val="Heading3"/>
    <w:uiPriority w:val="99"/>
    <w:rsid w:val="00350F0E"/>
    <w:rPr>
      <w:rFonts w:ascii="Arial" w:eastAsia="SimSun" w:hAnsi="Arial" w:cs="Times New Roman"/>
      <w:b/>
      <w:szCs w:val="20"/>
    </w:rPr>
  </w:style>
  <w:style w:type="character" w:customStyle="1" w:styleId="Heading4Char">
    <w:name w:val="Heading 4 Char"/>
    <w:aliases w:val="H4 Char"/>
    <w:basedOn w:val="DefaultParagraphFont"/>
    <w:link w:val="Heading4"/>
    <w:uiPriority w:val="99"/>
    <w:rsid w:val="005175D3"/>
    <w:rPr>
      <w:rFonts w:ascii="Arial" w:eastAsia="SimSun" w:hAnsi="Arial" w:cs="Times New Roman"/>
      <w:szCs w:val="20"/>
    </w:rPr>
  </w:style>
  <w:style w:type="character" w:customStyle="1" w:styleId="Heading5Char">
    <w:name w:val="Heading 5 Char"/>
    <w:aliases w:val="H5 Char"/>
    <w:basedOn w:val="DefaultParagraphFont"/>
    <w:link w:val="Heading5"/>
    <w:uiPriority w:val="99"/>
    <w:rsid w:val="005175D3"/>
    <w:rPr>
      <w:rFonts w:ascii="Arial" w:eastAsia="SimSun" w:hAnsi="Arial" w:cs="Times New Roman"/>
      <w:i/>
      <w:szCs w:val="20"/>
    </w:rPr>
  </w:style>
  <w:style w:type="character" w:customStyle="1" w:styleId="Heading6Char">
    <w:name w:val="Heading 6 Char"/>
    <w:aliases w:val="H6 Char"/>
    <w:basedOn w:val="DefaultParagraphFont"/>
    <w:link w:val="Heading6"/>
    <w:uiPriority w:val="99"/>
    <w:semiHidden/>
    <w:rsid w:val="005175D3"/>
    <w:rPr>
      <w:rFonts w:ascii="Arial" w:eastAsia="SimSun" w:hAnsi="Arial" w:cs="Times New Roman"/>
      <w:iCs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5175D3"/>
    <w:rPr>
      <w:rFonts w:ascii="Arial" w:eastAsia="SimSun" w:hAnsi="Arial" w:cs="Times New Roman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5175D3"/>
    <w:rPr>
      <w:rFonts w:ascii="Arial" w:eastAsia="SimSun" w:hAnsi="Arial" w:cs="Times New Roman"/>
      <w:i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5175D3"/>
    <w:rPr>
      <w:rFonts w:ascii="Arial" w:eastAsia="SimSun" w:hAnsi="Arial" w:cs="Times New Roman"/>
      <w:b/>
      <w:i/>
      <w:sz w:val="18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175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175D3"/>
  </w:style>
  <w:style w:type="paragraph" w:styleId="BlockText">
    <w:name w:val="Block Text"/>
    <w:basedOn w:val="Normal"/>
    <w:uiPriority w:val="99"/>
    <w:semiHidden/>
    <w:unhideWhenUsed/>
    <w:rsid w:val="005175D3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2B4E53"/>
    <w:rPr>
      <w:rFonts w:ascii="Times New Roman" w:hAnsi="Times New Roman" w:cs="Times New Roman" w:hint="default"/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D7567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B4E53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81B2E"/>
    <w:pPr>
      <w:tabs>
        <w:tab w:val="left" w:pos="1320"/>
        <w:tab w:val="right" w:leader="dot" w:pos="9620"/>
      </w:tabs>
      <w:spacing w:after="0"/>
      <w:ind w:left="1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B4E53"/>
    <w:pPr>
      <w:spacing w:after="0"/>
      <w:ind w:left="660"/>
    </w:pPr>
    <w:rPr>
      <w:sz w:val="18"/>
      <w:szCs w:val="18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2B4E53"/>
    <w:pPr>
      <w:overflowPunct w:val="0"/>
      <w:autoSpaceDE w:val="0"/>
      <w:autoSpaceDN w:val="0"/>
      <w:adjustRightInd w:val="0"/>
      <w:spacing w:before="120" w:after="120" w:line="240" w:lineRule="auto"/>
      <w:ind w:left="3420" w:hanging="900"/>
    </w:pPr>
    <w:rPr>
      <w:rFonts w:ascii="Arial" w:eastAsia="SimSun" w:hAnsi="Arial" w:cs="Times New Roman"/>
      <w:b/>
      <w:szCs w:val="20"/>
    </w:rPr>
  </w:style>
  <w:style w:type="character" w:styleId="BookTitle">
    <w:name w:val="Book Title"/>
    <w:basedOn w:val="DefaultParagraphFont"/>
    <w:uiPriority w:val="99"/>
    <w:qFormat/>
    <w:rsid w:val="002B4E53"/>
    <w:rPr>
      <w:rFonts w:ascii="Times New Roman" w:hAnsi="Times New Roman" w:cs="Times New Roman" w:hint="default"/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9D4EB4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D4EB4"/>
    <w:pPr>
      <w:keepLines/>
      <w:pageBreakBefore w:val="0"/>
      <w:numPr>
        <w:numId w:val="0"/>
      </w:numPr>
      <w:pBdr>
        <w:top w:val="none" w:sz="0" w:space="0" w:color="auto"/>
      </w:pBdr>
      <w:overflowPunct/>
      <w:autoSpaceDE/>
      <w:autoSpaceDN/>
      <w:adjustRightInd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Cs w:val="28"/>
    </w:rPr>
  </w:style>
  <w:style w:type="paragraph" w:styleId="TOC5">
    <w:name w:val="toc 5"/>
    <w:basedOn w:val="Normal"/>
    <w:next w:val="Normal"/>
    <w:autoRedefine/>
    <w:uiPriority w:val="39"/>
    <w:unhideWhenUsed/>
    <w:rsid w:val="005B0613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5B0613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5B0613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5B0613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5B0613"/>
    <w:pPr>
      <w:spacing w:after="0"/>
      <w:ind w:left="1760"/>
    </w:pPr>
    <w:rPr>
      <w:sz w:val="18"/>
      <w:szCs w:val="18"/>
    </w:rPr>
  </w:style>
  <w:style w:type="character" w:styleId="Emphasis">
    <w:name w:val="Emphasis"/>
    <w:basedOn w:val="DefaultParagraphFont"/>
    <w:uiPriority w:val="20"/>
    <w:qFormat/>
    <w:rsid w:val="005B061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B0613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0D7567"/>
    <w:rPr>
      <w:b/>
      <w:bCs/>
    </w:rPr>
  </w:style>
  <w:style w:type="paragraph" w:styleId="Revision">
    <w:name w:val="Revision"/>
    <w:hidden/>
    <w:uiPriority w:val="99"/>
    <w:semiHidden/>
    <w:rsid w:val="003B42D1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C62C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C62C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C62C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C62C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ubtleEmphasis">
    <w:name w:val="Subtle Emphasis"/>
    <w:basedOn w:val="DefaultParagraphFont"/>
    <w:uiPriority w:val="19"/>
    <w:qFormat/>
    <w:rsid w:val="003C62C7"/>
    <w:rPr>
      <w:i/>
      <w:iCs/>
      <w:color w:val="808080" w:themeColor="text1" w:themeTint="7F"/>
    </w:rPr>
  </w:style>
  <w:style w:type="paragraph" w:customStyle="1" w:styleId="Default">
    <w:name w:val="Default"/>
    <w:rsid w:val="00E47D96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33"/>
  </w:style>
  <w:style w:type="paragraph" w:styleId="Footer">
    <w:name w:val="footer"/>
    <w:basedOn w:val="Normal"/>
    <w:link w:val="FooterChar"/>
    <w:uiPriority w:val="99"/>
    <w:unhideWhenUsed/>
    <w:rsid w:val="00C007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0733"/>
  </w:style>
  <w:style w:type="table" w:customStyle="1" w:styleId="TableGrid1">
    <w:name w:val="Table Grid1"/>
    <w:basedOn w:val="TableNormal"/>
    <w:next w:val="TableGrid"/>
    <w:uiPriority w:val="59"/>
    <w:rsid w:val="00386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86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86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30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FF6604-6BC8-44BE-B8F1-53DDD9AD7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ments Documents for CMS</vt:lpstr>
    </vt:vector>
  </TitlesOfParts>
  <Company>Crane Plastics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s Documents for CMS</dc:title>
  <dc:creator>Grace Ongchangco</dc:creator>
  <cp:lastModifiedBy>Adefemi Kolawole</cp:lastModifiedBy>
  <cp:revision>71</cp:revision>
  <cp:lastPrinted>2014-02-19T23:01:00Z</cp:lastPrinted>
  <dcterms:created xsi:type="dcterms:W3CDTF">2018-06-03T01:21:00Z</dcterms:created>
  <dcterms:modified xsi:type="dcterms:W3CDTF">2018-08-27T22:44:00Z</dcterms:modified>
</cp:coreProperties>
</file>